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92C19" w14:textId="713FC9AE" w:rsidR="0008521B" w:rsidRPr="0008521B" w:rsidRDefault="007C0AC5" w:rsidP="00220592">
      <w:pPr>
        <w:pStyle w:val="Heading1"/>
        <w:spacing w:before="80" w:after="120" w:line="240" w:lineRule="auto"/>
        <w:jc w:val="center"/>
        <w:rPr>
          <w:sz w:val="52"/>
          <w:lang w:val="bg-BG"/>
        </w:rPr>
      </w:pPr>
      <w:r>
        <w:rPr>
          <w:noProof/>
          <w:sz w:val="52"/>
        </w:rPr>
        <w:t>Exercise</w:t>
      </w:r>
      <w:r w:rsidR="0008521B" w:rsidRPr="0008521B">
        <w:rPr>
          <w:sz w:val="52"/>
        </w:rPr>
        <w:t xml:space="preserve">: </w:t>
      </w:r>
      <w:r w:rsidR="00365060" w:rsidRPr="00365060">
        <w:rPr>
          <w:bCs/>
          <w:noProof/>
          <w:sz w:val="52"/>
        </w:rPr>
        <w:t>Concurrency</w:t>
      </w:r>
      <w:r w:rsidR="00365060">
        <w:rPr>
          <w:bCs/>
          <w:noProof/>
          <w:sz w:val="52"/>
        </w:rPr>
        <w:t xml:space="preserve"> </w:t>
      </w:r>
      <w:r w:rsidR="00365060" w:rsidRPr="00365060">
        <w:rPr>
          <w:bCs/>
          <w:noProof/>
          <w:sz w:val="52"/>
        </w:rPr>
        <w:t>and</w:t>
      </w:r>
      <w:r w:rsidR="00365060">
        <w:rPr>
          <w:bCs/>
          <w:noProof/>
          <w:sz w:val="52"/>
        </w:rPr>
        <w:t xml:space="preserve"> </w:t>
      </w:r>
      <w:r w:rsidR="00365060" w:rsidRPr="00365060">
        <w:rPr>
          <w:bCs/>
          <w:noProof/>
          <w:sz w:val="52"/>
        </w:rPr>
        <w:t>Parallelism</w:t>
      </w:r>
    </w:p>
    <w:p w14:paraId="26ED5976" w14:textId="680C43E8" w:rsidR="000B7C90" w:rsidRPr="00BB4F71" w:rsidRDefault="0008521B" w:rsidP="00BB4F71">
      <w:pPr>
        <w:spacing w:line="240" w:lineRule="auto"/>
        <w:rPr>
          <w:rFonts w:eastAsia="Times New Roman" w:cs="Arial"/>
        </w:rPr>
      </w:pPr>
      <w:r w:rsidRPr="0008521B">
        <w:rPr>
          <w:rFonts w:eastAsia="Times New Roman" w:cs="Arial"/>
        </w:rPr>
        <w:t>Problems for exercises and homework for the "</w:t>
      </w:r>
      <w:r w:rsidR="00A455CA" w:rsidRPr="00A455CA">
        <w:rPr>
          <w:rFonts w:eastAsia="Times New Roman" w:cs="Arial"/>
        </w:rPr>
        <w:t>Concurrent</w:t>
      </w:r>
      <w:r w:rsidR="00A455CA">
        <w:rPr>
          <w:rFonts w:eastAsia="Times New Roman" w:cs="Arial"/>
        </w:rPr>
        <w:t xml:space="preserve"> </w:t>
      </w:r>
      <w:r w:rsidR="00A455CA" w:rsidRPr="00A455CA">
        <w:rPr>
          <w:rFonts w:eastAsia="Times New Roman" w:cs="Arial"/>
        </w:rPr>
        <w:t>Programming</w:t>
      </w:r>
      <w:r w:rsidRPr="0008521B">
        <w:rPr>
          <w:rFonts w:eastAsia="Times New Roman" w:cs="Arial"/>
        </w:rPr>
        <w:t>" course from the official "Applied Programmer" curriculum.</w:t>
      </w:r>
    </w:p>
    <w:p w14:paraId="1DC50323" w14:textId="0AF55963" w:rsidR="00BB4F71" w:rsidRDefault="00BB4F71" w:rsidP="002C77DD">
      <w:pPr>
        <w:spacing w:line="240" w:lineRule="auto"/>
        <w:rPr>
          <w:b/>
          <w:bCs/>
        </w:rPr>
      </w:pPr>
      <w:r w:rsidRPr="007F13FA">
        <w:rPr>
          <w:b/>
          <w:bCs/>
        </w:rPr>
        <w:t>Use the provided skeleton from resources! Do not change its methods, classes and namespaces!</w:t>
      </w:r>
    </w:p>
    <w:p w14:paraId="0172DEBF" w14:textId="4B88281F" w:rsidR="00B90DDB" w:rsidRPr="00B90DDB" w:rsidRDefault="00B90DDB" w:rsidP="00B90DDB">
      <w:r w:rsidRPr="00771152">
        <w:t xml:space="preserve">In the </w:t>
      </w:r>
      <w:r w:rsidRPr="00771152">
        <w:rPr>
          <w:rStyle w:val="CodeChar"/>
        </w:rPr>
        <w:t>StartUp.cs</w:t>
      </w:r>
      <w:r w:rsidRPr="00771152">
        <w:t xml:space="preserve"> file, </w:t>
      </w:r>
      <w:r w:rsidRPr="00771152">
        <w:rPr>
          <w:b/>
        </w:rPr>
        <w:t>complete</w:t>
      </w:r>
      <w:r w:rsidRPr="00771152">
        <w:t xml:space="preserve"> </w:t>
      </w:r>
      <w:r w:rsidRPr="00A5750B">
        <w:t>the</w:t>
      </w:r>
      <w:r w:rsidRPr="00A5750B">
        <w:rPr>
          <w:b/>
        </w:rPr>
        <w:t xml:space="preserve"> </w:t>
      </w:r>
      <w:r w:rsidRPr="007A12CB">
        <w:rPr>
          <w:b/>
        </w:rPr>
        <w:t>code</w:t>
      </w:r>
      <w:r w:rsidRPr="00771152">
        <w:t xml:space="preserve"> in the </w:t>
      </w:r>
      <w:r w:rsidRPr="00771152">
        <w:rPr>
          <w:b/>
        </w:rPr>
        <w:t>methods</w:t>
      </w:r>
      <w:r w:rsidRPr="00771152">
        <w:t xml:space="preserve"> as </w:t>
      </w:r>
      <w:r w:rsidRPr="00B90DDB">
        <w:t xml:space="preserve">indicated </w:t>
      </w:r>
      <w:r w:rsidRPr="00790B19">
        <w:rPr>
          <w:b/>
          <w:shd w:val="clear" w:color="auto" w:fill="FDE9D9" w:themeFill="accent6" w:themeFillTint="33"/>
        </w:rPr>
        <w:t>using task parallelism and data parallelism</w:t>
      </w:r>
      <w:r w:rsidRPr="00B90DDB">
        <w:rPr>
          <w:bCs/>
        </w:rPr>
        <w:t>.</w:t>
      </w:r>
    </w:p>
    <w:p w14:paraId="2A161E66" w14:textId="77777777" w:rsidR="00BB4F71" w:rsidRPr="006E0C3D" w:rsidRDefault="00BB4F71" w:rsidP="00CC2858">
      <w:pPr>
        <w:pStyle w:val="Heading2"/>
        <w:numPr>
          <w:ilvl w:val="0"/>
          <w:numId w:val="0"/>
        </w:numPr>
        <w:ind w:left="360" w:hanging="360"/>
      </w:pPr>
      <w:r w:rsidRPr="006E0C3D">
        <w:t xml:space="preserve">Import the </w:t>
      </w:r>
      <w:r w:rsidRPr="006E0C3D">
        <w:rPr>
          <w:noProof/>
        </w:rPr>
        <w:t xml:space="preserve">Collage </w:t>
      </w:r>
      <w:r w:rsidRPr="006E0C3D">
        <w:t>Database</w:t>
      </w:r>
    </w:p>
    <w:p w14:paraId="2D98E9E0" w14:textId="77777777" w:rsidR="00BB4F71" w:rsidRPr="007F13FA" w:rsidRDefault="00BB4F71" w:rsidP="002C77DD">
      <w:pPr>
        <w:spacing w:line="240" w:lineRule="auto"/>
        <w:rPr>
          <w:noProof/>
          <w:lang w:val="bg-BG"/>
        </w:rPr>
      </w:pPr>
      <w:r w:rsidRPr="007F13FA">
        <w:rPr>
          <w:noProof/>
        </w:rPr>
        <w:t xml:space="preserve">Import the </w:t>
      </w:r>
      <w:r w:rsidRPr="009E57A5">
        <w:rPr>
          <w:rStyle w:val="CodeChar"/>
        </w:rPr>
        <w:t>Collage</w:t>
      </w:r>
      <w:r>
        <w:rPr>
          <w:noProof/>
        </w:rPr>
        <w:t xml:space="preserve"> </w:t>
      </w:r>
      <w:r w:rsidRPr="009E57A5">
        <w:rPr>
          <w:rStyle w:val="CodeChar"/>
        </w:rPr>
        <w:t>DB</w:t>
      </w:r>
      <w:r w:rsidRPr="007F13FA">
        <w:rPr>
          <w:noProof/>
        </w:rPr>
        <w:t xml:space="preserve"> </w:t>
      </w:r>
      <w:r w:rsidRPr="007F13FA">
        <w:t xml:space="preserve">into </w:t>
      </w:r>
      <w:r w:rsidRPr="007F13FA">
        <w:rPr>
          <w:noProof/>
        </w:rPr>
        <w:t xml:space="preserve">SQL </w:t>
      </w:r>
      <w:r w:rsidRPr="007F13FA">
        <w:t xml:space="preserve">Management Studio by </w:t>
      </w:r>
      <w:r w:rsidRPr="007F13FA">
        <w:rPr>
          <w:b/>
        </w:rPr>
        <w:t>executing</w:t>
      </w:r>
      <w:r w:rsidRPr="007F13FA">
        <w:t xml:space="preserve"> the provided </w:t>
      </w:r>
      <w:r w:rsidRPr="006E0C3D">
        <w:rPr>
          <w:rStyle w:val="CodeChar"/>
        </w:rPr>
        <w:t>.sql</w:t>
      </w:r>
      <w:r w:rsidRPr="007F13FA">
        <w:rPr>
          <w:noProof/>
        </w:rPr>
        <w:t xml:space="preserve"> script.</w:t>
      </w:r>
    </w:p>
    <w:p w14:paraId="5E510067" w14:textId="77777777" w:rsidR="00BB4F71" w:rsidRDefault="00BB4F71" w:rsidP="002C77DD">
      <w:r w:rsidRPr="00486D8F">
        <w:rPr>
          <w:noProof/>
        </w:rPr>
        <w:drawing>
          <wp:inline distT="0" distB="0" distL="0" distR="0" wp14:anchorId="0D62ED08" wp14:editId="7EC03BAA">
            <wp:extent cx="6626225" cy="2990850"/>
            <wp:effectExtent l="19050" t="19050" r="2222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5757" b="21937"/>
                    <a:stretch/>
                  </pic:blipFill>
                  <pic:spPr bwMode="auto">
                    <a:xfrm>
                      <a:off x="0" y="0"/>
                      <a:ext cx="6626225" cy="29908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895AF0" w14:textId="77777777" w:rsidR="00BB4F71" w:rsidRPr="006E0C3D" w:rsidRDefault="00BB4F71" w:rsidP="002C77DD">
      <w:r>
        <w:t>A</w:t>
      </w:r>
      <w:r w:rsidRPr="00486D8F">
        <w:t xml:space="preserve">fter </w:t>
      </w:r>
      <w:r w:rsidRPr="00792BC3">
        <w:rPr>
          <w:b/>
        </w:rPr>
        <w:t>execution</w:t>
      </w:r>
      <w:r w:rsidRPr="00486D8F">
        <w:t xml:space="preserve"> you will </w:t>
      </w:r>
      <w:r w:rsidRPr="00792BC3">
        <w:rPr>
          <w:b/>
        </w:rPr>
        <w:t>get</w:t>
      </w:r>
      <w:r w:rsidRPr="00486D8F">
        <w:t xml:space="preserve"> the following </w:t>
      </w:r>
      <w:r w:rsidRPr="00792BC3">
        <w:rPr>
          <w:b/>
        </w:rPr>
        <w:t>database</w:t>
      </w:r>
      <w:r>
        <w:t>:</w:t>
      </w:r>
    </w:p>
    <w:p w14:paraId="04729C22" w14:textId="77777777" w:rsidR="00BB4F71" w:rsidRPr="00CA768C" w:rsidRDefault="00BB4F71" w:rsidP="002C77DD">
      <w:r>
        <w:rPr>
          <w:noProof/>
        </w:rPr>
        <w:drawing>
          <wp:inline distT="0" distB="0" distL="0" distR="0" wp14:anchorId="5C41F7AC" wp14:editId="0176E4D7">
            <wp:extent cx="6469380" cy="364790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00043" cy="366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C69E4" w14:textId="77777777" w:rsidR="00BB4F71" w:rsidRDefault="00BB4F71" w:rsidP="002C77DD">
      <w:r>
        <w:lastRenderedPageBreak/>
        <w:t xml:space="preserve">If you do not use </w:t>
      </w:r>
      <w:r w:rsidRPr="00F3446E">
        <w:rPr>
          <w:rStyle w:val="CodeChar"/>
        </w:rPr>
        <w:t>SQL</w:t>
      </w:r>
      <w:r w:rsidRPr="00503061">
        <w:t xml:space="preserve"> </w:t>
      </w:r>
      <w:r w:rsidRPr="00F3446E">
        <w:rPr>
          <w:rStyle w:val="CodeChar"/>
        </w:rPr>
        <w:t>Server</w:t>
      </w:r>
      <w:r w:rsidRPr="00503061">
        <w:t xml:space="preserve"> </w:t>
      </w:r>
      <w:r w:rsidRPr="00F3446E">
        <w:rPr>
          <w:rStyle w:val="CodeChar"/>
        </w:rPr>
        <w:t>Express</w:t>
      </w:r>
      <w:r w:rsidRPr="00503061">
        <w:t xml:space="preserve"> </w:t>
      </w:r>
      <w:r w:rsidRPr="00F3446E">
        <w:rPr>
          <w:rStyle w:val="CodeChar"/>
        </w:rPr>
        <w:t>LocalDB</w:t>
      </w:r>
      <w:r w:rsidRPr="00F3446E">
        <w:t xml:space="preserve">, you can change the server </w:t>
      </w:r>
      <w:r>
        <w:t xml:space="preserve">from the file </w:t>
      </w:r>
      <w:r w:rsidRPr="00B95C09">
        <w:rPr>
          <w:rStyle w:val="CodeChar"/>
        </w:rPr>
        <w:t>CollageDBContext.cs</w:t>
      </w:r>
      <w:r w:rsidRPr="00B95C09">
        <w:t>.</w:t>
      </w:r>
    </w:p>
    <w:p w14:paraId="11D729BF" w14:textId="77777777" w:rsidR="00BB4F71" w:rsidRDefault="00BB4F71" w:rsidP="002C77DD">
      <w:r>
        <w:rPr>
          <w:noProof/>
        </w:rPr>
        <w:drawing>
          <wp:inline distT="0" distB="0" distL="0" distR="0" wp14:anchorId="209CCA1A" wp14:editId="3A020A5B">
            <wp:extent cx="6626225" cy="913765"/>
            <wp:effectExtent l="19050" t="19050" r="22225" b="196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137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7F3950" w14:textId="5EBA7028" w:rsidR="00BB4F71" w:rsidRDefault="005F4E3F" w:rsidP="005F4E3F">
      <w:pPr>
        <w:pStyle w:val="Heading2"/>
      </w:pPr>
      <w:r w:rsidRPr="005F4E3F">
        <w:rPr>
          <w:noProof/>
        </w:rPr>
        <w:t>Courses</w:t>
      </w:r>
      <w:r>
        <w:rPr>
          <w:noProof/>
          <w:lang w:val="en-US"/>
        </w:rPr>
        <w:t xml:space="preserve"> </w:t>
      </w:r>
      <w:r w:rsidRPr="005F4E3F">
        <w:rPr>
          <w:noProof/>
        </w:rPr>
        <w:t>Info</w:t>
      </w:r>
    </w:p>
    <w:p w14:paraId="4833E02E" w14:textId="64C2432D" w:rsidR="00BB4F71" w:rsidRDefault="005F4E3F" w:rsidP="00BB4F71">
      <w:r w:rsidRPr="005F4E3F">
        <w:t xml:space="preserve">Complete the code in method </w:t>
      </w:r>
      <w:r w:rsidRPr="005F4E3F">
        <w:rPr>
          <w:rStyle w:val="CodeChar"/>
        </w:rPr>
        <w:t>static void CoursesInfo(CollageDBContext context)</w:t>
      </w:r>
      <w:r w:rsidRPr="005F4E3F">
        <w:t xml:space="preserve"> so that it </w:t>
      </w:r>
      <w:r w:rsidRPr="0022529D">
        <w:rPr>
          <w:b/>
        </w:rPr>
        <w:t>prints</w:t>
      </w:r>
      <w:r w:rsidRPr="005F4E3F">
        <w:t xml:space="preserve"> to the </w:t>
      </w:r>
      <w:r w:rsidRPr="0022529D">
        <w:rPr>
          <w:b/>
        </w:rPr>
        <w:t>console</w:t>
      </w:r>
      <w:r w:rsidRPr="005F4E3F">
        <w:t xml:space="preserve"> for </w:t>
      </w:r>
      <w:r w:rsidRPr="0022529D">
        <w:rPr>
          <w:b/>
        </w:rPr>
        <w:t>each</w:t>
      </w:r>
      <w:r w:rsidRPr="005F4E3F">
        <w:t xml:space="preserve"> </w:t>
      </w:r>
      <w:r w:rsidRPr="0022529D">
        <w:rPr>
          <w:b/>
        </w:rPr>
        <w:t>course</w:t>
      </w:r>
      <w:r w:rsidRPr="005F4E3F">
        <w:t xml:space="preserve"> its </w:t>
      </w:r>
      <w:r w:rsidRPr="0022529D">
        <w:rPr>
          <w:b/>
        </w:rPr>
        <w:t>name</w:t>
      </w:r>
      <w:r w:rsidRPr="005F4E3F">
        <w:t xml:space="preserve">, </w:t>
      </w:r>
      <w:r w:rsidRPr="0022529D">
        <w:rPr>
          <w:b/>
        </w:rPr>
        <w:t>credits</w:t>
      </w:r>
      <w:r w:rsidRPr="005F4E3F">
        <w:t xml:space="preserve">, </w:t>
      </w:r>
      <w:r w:rsidRPr="0022529D">
        <w:rPr>
          <w:b/>
        </w:rPr>
        <w:t>department</w:t>
      </w:r>
      <w:r w:rsidRPr="005F4E3F">
        <w:t xml:space="preserve"> </w:t>
      </w:r>
      <w:r w:rsidRPr="0022529D">
        <w:rPr>
          <w:b/>
        </w:rPr>
        <w:t>name</w:t>
      </w:r>
      <w:r w:rsidRPr="005F4E3F">
        <w:t xml:space="preserve"> and </w:t>
      </w:r>
      <w:r w:rsidRPr="0022529D">
        <w:rPr>
          <w:b/>
        </w:rPr>
        <w:t>department</w:t>
      </w:r>
      <w:r w:rsidRPr="005F4E3F">
        <w:t xml:space="preserve"> </w:t>
      </w:r>
      <w:r w:rsidRPr="0022529D">
        <w:rPr>
          <w:b/>
        </w:rPr>
        <w:t>budget</w:t>
      </w:r>
      <w:r w:rsidRPr="005F4E3F">
        <w:t xml:space="preserve"> in the following </w:t>
      </w:r>
      <w:r w:rsidRPr="0022529D">
        <w:rPr>
          <w:b/>
        </w:rPr>
        <w:t>format</w:t>
      </w:r>
      <w:r w:rsidR="0022529D" w:rsidRPr="0022529D">
        <w:t>:</w:t>
      </w:r>
    </w:p>
    <w:p w14:paraId="0B980D76" w14:textId="03EFD59A" w:rsidR="0022529D" w:rsidRDefault="0022529D" w:rsidP="0022529D">
      <w:pPr>
        <w:pStyle w:val="Code"/>
      </w:pPr>
      <w:r w:rsidRPr="0022529D">
        <w:t>"{course</w:t>
      </w:r>
      <w:r>
        <w:t xml:space="preserve"> t</w:t>
      </w:r>
      <w:r w:rsidRPr="0022529D">
        <w:t>itle} - Credits: {course</w:t>
      </w:r>
      <w:r>
        <w:t xml:space="preserve"> c</w:t>
      </w:r>
      <w:r w:rsidRPr="0022529D">
        <w:t>redits}, Department: {</w:t>
      </w:r>
      <w:r>
        <w:t>d</w:t>
      </w:r>
      <w:r w:rsidRPr="0022529D">
        <w:t>epartment</w:t>
      </w:r>
      <w:r>
        <w:t xml:space="preserve"> n</w:t>
      </w:r>
      <w:r w:rsidRPr="0022529D">
        <w:t xml:space="preserve">ame}, Budget { </w:t>
      </w:r>
      <w:r>
        <w:t>department budget</w:t>
      </w:r>
      <w:r w:rsidRPr="0022529D">
        <w:t>}."</w:t>
      </w:r>
    </w:p>
    <w:p w14:paraId="4C72C0E5" w14:textId="38BDBE71" w:rsidR="00BB4F71" w:rsidRDefault="0022529D" w:rsidP="00BB4F71">
      <w:r w:rsidRPr="0022529D">
        <w:t xml:space="preserve">The </w:t>
      </w:r>
      <w:r w:rsidRPr="0022529D">
        <w:rPr>
          <w:b/>
        </w:rPr>
        <w:t>budget</w:t>
      </w:r>
      <w:r w:rsidRPr="0022529D">
        <w:t xml:space="preserve"> value should be </w:t>
      </w:r>
      <w:r w:rsidRPr="0022529D">
        <w:rPr>
          <w:b/>
        </w:rPr>
        <w:t>rounded</w:t>
      </w:r>
      <w:r w:rsidRPr="0022529D">
        <w:t xml:space="preserve"> to the </w:t>
      </w:r>
      <w:r w:rsidRPr="0022529D">
        <w:rPr>
          <w:b/>
        </w:rPr>
        <w:t>second</w:t>
      </w:r>
      <w:r w:rsidRPr="0022529D">
        <w:t xml:space="preserve"> </w:t>
      </w:r>
      <w:r w:rsidRPr="0022529D">
        <w:rPr>
          <w:b/>
        </w:rPr>
        <w:t>decimal</w:t>
      </w:r>
      <w:r w:rsidRPr="0022529D">
        <w:t xml:space="preserve"> </w:t>
      </w:r>
      <w:r w:rsidRPr="0022529D">
        <w:rPr>
          <w:b/>
        </w:rPr>
        <w:t>place</w:t>
      </w:r>
      <w:r w:rsidRPr="0022529D">
        <w:t>.</w:t>
      </w:r>
    </w:p>
    <w:p w14:paraId="623FD675" w14:textId="6C2FE83D" w:rsidR="0096384F" w:rsidRDefault="0096384F" w:rsidP="0096384F">
      <w:pPr>
        <w:pStyle w:val="Heading3"/>
      </w:pPr>
      <w:r w:rsidRPr="00603773">
        <w:t>Examples</w:t>
      </w:r>
    </w:p>
    <w:p w14:paraId="04ED549D" w14:textId="1FD3C69B" w:rsidR="00A537CA" w:rsidRPr="00A537CA" w:rsidRDefault="00A537CA" w:rsidP="00A537CA">
      <w:pPr>
        <w:rPr>
          <w:b/>
        </w:rPr>
      </w:pPr>
      <w:r w:rsidRPr="00A537CA">
        <w:t xml:space="preserve">The </w:t>
      </w:r>
      <w:r w:rsidRPr="00A537CA">
        <w:rPr>
          <w:b/>
        </w:rPr>
        <w:t>result</w:t>
      </w:r>
      <w:r w:rsidRPr="00A537CA">
        <w:t xml:space="preserve"> will be in </w:t>
      </w:r>
      <w:r w:rsidRPr="00A537CA">
        <w:rPr>
          <w:b/>
        </w:rPr>
        <w:t>random</w:t>
      </w:r>
      <w:r w:rsidRPr="00A537CA">
        <w:t xml:space="preserve"> </w:t>
      </w:r>
      <w:r w:rsidRPr="00A537CA">
        <w:rPr>
          <w:b/>
        </w:rPr>
        <w:t>order</w:t>
      </w:r>
      <w:r w:rsidRPr="00A537CA">
        <w:t xml:space="preserve"> </w:t>
      </w:r>
      <w:r w:rsidRPr="00A537CA">
        <w:rPr>
          <w:b/>
        </w:rPr>
        <w:t>each</w:t>
      </w:r>
      <w:r w:rsidRPr="00A537CA">
        <w:t xml:space="preserve"> time the program is </w:t>
      </w:r>
      <w:r w:rsidRPr="00A537CA">
        <w:rPr>
          <w:b/>
        </w:rPr>
        <w:t>run</w:t>
      </w:r>
      <w:r w:rsidRPr="00A537CA">
        <w:t xml:space="preserve">, but the </w:t>
      </w:r>
      <w:r w:rsidRPr="00A537CA">
        <w:rPr>
          <w:b/>
        </w:rPr>
        <w:t>information</w:t>
      </w:r>
      <w:r w:rsidRPr="00A537CA">
        <w:t xml:space="preserve"> </w:t>
      </w:r>
      <w:r w:rsidRPr="00A537CA">
        <w:rPr>
          <w:b/>
        </w:rPr>
        <w:t>should</w:t>
      </w:r>
      <w:r w:rsidRPr="00A537CA">
        <w:t xml:space="preserve"> </w:t>
      </w:r>
      <w:r w:rsidRPr="00A537CA">
        <w:rPr>
          <w:b/>
        </w:rPr>
        <w:t>be</w:t>
      </w:r>
      <w:r w:rsidRPr="00A537CA">
        <w:t xml:space="preserve"> </w:t>
      </w:r>
      <w:r w:rsidRPr="00A537CA">
        <w:rPr>
          <w:b/>
        </w:rPr>
        <w:t>the</w:t>
      </w:r>
      <w:r w:rsidRPr="00A537CA">
        <w:t xml:space="preserve"> </w:t>
      </w:r>
      <w:r w:rsidRPr="00A537CA">
        <w:rPr>
          <w:b/>
        </w:rPr>
        <w:t>same</w:t>
      </w:r>
      <w:r w:rsidRPr="00A537CA">
        <w:t>.</w:t>
      </w:r>
    </w:p>
    <w:tbl>
      <w:tblPr>
        <w:tblStyle w:val="TableGrid"/>
        <w:tblW w:w="88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0"/>
      </w:tblGrid>
      <w:tr w:rsidR="0022529D" w:rsidRPr="00C96373" w14:paraId="17AB475F" w14:textId="5719FE34" w:rsidTr="0022529D">
        <w:trPr>
          <w:trHeight w:val="18"/>
        </w:trPr>
        <w:tc>
          <w:tcPr>
            <w:tcW w:w="8820" w:type="dxa"/>
            <w:shd w:val="clear" w:color="auto" w:fill="D9D9D9" w:themeFill="background1" w:themeFillShade="D9"/>
          </w:tcPr>
          <w:p w14:paraId="74706A4F" w14:textId="0623A60E" w:rsidR="0022529D" w:rsidRPr="00C96373" w:rsidRDefault="0022529D" w:rsidP="001911A8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</w:tr>
      <w:tr w:rsidR="0022529D" w:rsidRPr="00C96373" w14:paraId="45E9FD51" w14:textId="1A41DED6" w:rsidTr="0022529D">
        <w:tc>
          <w:tcPr>
            <w:tcW w:w="8820" w:type="dxa"/>
          </w:tcPr>
          <w:p w14:paraId="0B35108E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Macroeconomics - Credits: 3, Department: Economics, Budget 200000.00.</w:t>
            </w:r>
          </w:p>
          <w:p w14:paraId="0DC8BF9A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Chemistry - Credits: 4, Department: Engineering, Budget 350000.00.</w:t>
            </w:r>
          </w:p>
          <w:p w14:paraId="696B2A45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Physics - Credits: 4, Department: Engineering, Budget 350000.00.</w:t>
            </w:r>
          </w:p>
          <w:p w14:paraId="4F41832A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Calculus - Credits: 4, Department: Mathematics, Budget 250000.00.</w:t>
            </w:r>
          </w:p>
          <w:p w14:paraId="1F51C3E4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Trigonometry - Credits: 4, Department: Mathematics, Budget 250000.00.</w:t>
            </w:r>
          </w:p>
          <w:p w14:paraId="1ED4CF4E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Poetry - Credits: 2, Department: English, Budget 120000.00.</w:t>
            </w:r>
          </w:p>
          <w:p w14:paraId="6521B621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Quantitative - Credits: 2, Department: Economics, Budget 200000.00.</w:t>
            </w:r>
          </w:p>
          <w:p w14:paraId="5955052D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Composition - Credits: 3, Department: English, Budget 120000.00.</w:t>
            </w:r>
          </w:p>
          <w:p w14:paraId="2DB46C7C" w14:textId="77777777" w:rsidR="0022529D" w:rsidRPr="0022529D" w:rsidRDefault="0022529D" w:rsidP="0022529D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Literature - Credits: 4, Department: English, Budget 120000.00.</w:t>
            </w:r>
          </w:p>
          <w:p w14:paraId="6B7A17A5" w14:textId="7DB2A26A" w:rsidR="0022529D" w:rsidRPr="00C96373" w:rsidRDefault="0022529D" w:rsidP="0022529D">
            <w:pPr>
              <w:spacing w:before="40" w:after="40"/>
              <w:rPr>
                <w:rFonts w:ascii="Consolas" w:hAnsi="Consolas"/>
                <w:noProof/>
              </w:rPr>
            </w:pPr>
            <w:r w:rsidRPr="0022529D">
              <w:rPr>
                <w:rFonts w:ascii="Consolas" w:hAnsi="Consolas"/>
                <w:bCs/>
                <w:noProof/>
              </w:rPr>
              <w:t>Microeconomics - Credits: 3, Department: Economics, Budget 200000.00.</w:t>
            </w:r>
          </w:p>
        </w:tc>
      </w:tr>
    </w:tbl>
    <w:p w14:paraId="34ADF555" w14:textId="32AA3318" w:rsidR="00EE66EA" w:rsidRDefault="00044346" w:rsidP="00044346">
      <w:pPr>
        <w:pStyle w:val="Heading2"/>
      </w:pPr>
      <w:r w:rsidRPr="00044346">
        <w:rPr>
          <w:noProof/>
          <w:lang w:val="en-US"/>
        </w:rPr>
        <w:t>Department</w:t>
      </w:r>
      <w:r>
        <w:rPr>
          <w:noProof/>
          <w:lang w:val="en-US"/>
        </w:rPr>
        <w:t xml:space="preserve"> </w:t>
      </w:r>
      <w:r w:rsidRPr="00044346">
        <w:rPr>
          <w:noProof/>
          <w:lang w:val="en-US"/>
        </w:rPr>
        <w:t>And</w:t>
      </w:r>
      <w:r>
        <w:rPr>
          <w:noProof/>
          <w:lang w:val="en-US"/>
        </w:rPr>
        <w:t xml:space="preserve"> </w:t>
      </w:r>
      <w:r w:rsidRPr="00044346">
        <w:rPr>
          <w:noProof/>
          <w:lang w:val="en-US"/>
        </w:rPr>
        <w:t>Credits</w:t>
      </w:r>
    </w:p>
    <w:p w14:paraId="49FACDDD" w14:textId="08B91876" w:rsidR="00044346" w:rsidRDefault="00333971" w:rsidP="00044346">
      <w:r w:rsidRPr="00333971">
        <w:t xml:space="preserve">Complete the code in the method </w:t>
      </w:r>
      <w:r w:rsidRPr="00333971">
        <w:rPr>
          <w:rStyle w:val="CodeChar"/>
        </w:rPr>
        <w:t>static void DepartmentAndCredits(CollageDBContext context)</w:t>
      </w:r>
      <w:r w:rsidRPr="00333971">
        <w:t xml:space="preserve"> so that it takes </w:t>
      </w:r>
      <w:r w:rsidRPr="00333971">
        <w:rPr>
          <w:b/>
        </w:rPr>
        <w:t>all</w:t>
      </w:r>
      <w:r w:rsidRPr="00333971">
        <w:t xml:space="preserve"> </w:t>
      </w:r>
      <w:r w:rsidRPr="00333971">
        <w:rPr>
          <w:b/>
        </w:rPr>
        <w:t>grades</w:t>
      </w:r>
      <w:r w:rsidRPr="00333971">
        <w:t xml:space="preserve"> </w:t>
      </w:r>
      <w:r w:rsidRPr="00333971">
        <w:rPr>
          <w:b/>
        </w:rPr>
        <w:t>below</w:t>
      </w:r>
      <w:r w:rsidRPr="00333971">
        <w:t xml:space="preserve"> </w:t>
      </w:r>
      <w:r w:rsidRPr="00333971">
        <w:rPr>
          <w:b/>
        </w:rPr>
        <w:t>3.50</w:t>
      </w:r>
      <w:r w:rsidRPr="00333971">
        <w:t xml:space="preserve"> in </w:t>
      </w:r>
      <w:r w:rsidRPr="00333971">
        <w:rPr>
          <w:b/>
        </w:rPr>
        <w:t>courses</w:t>
      </w:r>
      <w:r w:rsidRPr="00333971">
        <w:t xml:space="preserve"> with </w:t>
      </w:r>
      <w:r w:rsidRPr="00333971">
        <w:rPr>
          <w:b/>
        </w:rPr>
        <w:t>id</w:t>
      </w:r>
      <w:r w:rsidRPr="00333971">
        <w:t xml:space="preserve"> </w:t>
      </w:r>
      <w:r w:rsidRPr="00333971">
        <w:rPr>
          <w:b/>
        </w:rPr>
        <w:t>2021</w:t>
      </w:r>
      <w:r w:rsidRPr="00333971">
        <w:t xml:space="preserve">, </w:t>
      </w:r>
      <w:r w:rsidRPr="00333971">
        <w:rPr>
          <w:b/>
        </w:rPr>
        <w:t>2030</w:t>
      </w:r>
      <w:r w:rsidRPr="00333971">
        <w:t xml:space="preserve">, </w:t>
      </w:r>
      <w:r w:rsidRPr="00333971">
        <w:rPr>
          <w:b/>
        </w:rPr>
        <w:t>2042</w:t>
      </w:r>
      <w:r w:rsidRPr="00333971">
        <w:t xml:space="preserve"> and </w:t>
      </w:r>
      <w:r w:rsidRPr="00333971">
        <w:rPr>
          <w:b/>
        </w:rPr>
        <w:t>prints</w:t>
      </w:r>
      <w:r w:rsidRPr="00333971">
        <w:t xml:space="preserve"> the </w:t>
      </w:r>
      <w:r w:rsidRPr="00333971">
        <w:rPr>
          <w:b/>
        </w:rPr>
        <w:t>grade</w:t>
      </w:r>
      <w:r w:rsidRPr="00333971">
        <w:t xml:space="preserve">, </w:t>
      </w:r>
      <w:r w:rsidRPr="00333971">
        <w:rPr>
          <w:b/>
        </w:rPr>
        <w:t>course</w:t>
      </w:r>
      <w:r w:rsidRPr="00333971">
        <w:t xml:space="preserve"> </w:t>
      </w:r>
      <w:r w:rsidRPr="00333971">
        <w:rPr>
          <w:b/>
        </w:rPr>
        <w:t>name</w:t>
      </w:r>
      <w:r w:rsidRPr="00333971">
        <w:t xml:space="preserve">, and </w:t>
      </w:r>
      <w:r w:rsidRPr="00333971">
        <w:rPr>
          <w:b/>
        </w:rPr>
        <w:t>course</w:t>
      </w:r>
      <w:r w:rsidRPr="00333971">
        <w:t xml:space="preserve"> </w:t>
      </w:r>
      <w:r w:rsidRPr="00333971">
        <w:rPr>
          <w:b/>
        </w:rPr>
        <w:t>credits</w:t>
      </w:r>
      <w:r w:rsidRPr="00333971">
        <w:t xml:space="preserve"> to the </w:t>
      </w:r>
      <w:r>
        <w:t xml:space="preserve">console in the following </w:t>
      </w:r>
      <w:r w:rsidRPr="00511065">
        <w:rPr>
          <w:b/>
        </w:rPr>
        <w:t>format</w:t>
      </w:r>
      <w:r w:rsidR="00044346" w:rsidRPr="0022529D">
        <w:t>:</w:t>
      </w:r>
    </w:p>
    <w:p w14:paraId="4E0B16BC" w14:textId="0C705AB4" w:rsidR="00357BE0" w:rsidRDefault="00333971" w:rsidP="00A6013A">
      <w:pPr>
        <w:pStyle w:val="Code"/>
      </w:pPr>
      <w:r w:rsidRPr="00333971">
        <w:t>"Grade: {</w:t>
      </w:r>
      <w:r>
        <w:t>g</w:t>
      </w:r>
      <w:r w:rsidRPr="00333971">
        <w:t>rade} Course: {</w:t>
      </w:r>
      <w:r>
        <w:t>c</w:t>
      </w:r>
      <w:r w:rsidRPr="00333971">
        <w:t>ources</w:t>
      </w:r>
      <w:r>
        <w:t xml:space="preserve"> t</w:t>
      </w:r>
      <w:r w:rsidRPr="00333971">
        <w:t>i</w:t>
      </w:r>
      <w:r>
        <w:t>tle} Credits: {cource c</w:t>
      </w:r>
      <w:r w:rsidRPr="00333971">
        <w:t>redits}"</w:t>
      </w:r>
    </w:p>
    <w:p w14:paraId="4D545BB8" w14:textId="0AD134CA" w:rsidR="0096384F" w:rsidRDefault="0096384F" w:rsidP="0096384F">
      <w:pPr>
        <w:pStyle w:val="Heading3"/>
      </w:pPr>
      <w:r w:rsidRPr="00603773">
        <w:t>Examples</w:t>
      </w:r>
    </w:p>
    <w:p w14:paraId="16E2EF12" w14:textId="0F6C65FF" w:rsidR="00A537CA" w:rsidRPr="00A537CA" w:rsidRDefault="00A537CA" w:rsidP="00A537CA">
      <w:r w:rsidRPr="00A537CA">
        <w:t xml:space="preserve">The </w:t>
      </w:r>
      <w:r w:rsidRPr="00A537CA">
        <w:rPr>
          <w:b/>
        </w:rPr>
        <w:t>result</w:t>
      </w:r>
      <w:r w:rsidRPr="00A537CA">
        <w:t xml:space="preserve"> will be in </w:t>
      </w:r>
      <w:r w:rsidRPr="00A537CA">
        <w:rPr>
          <w:b/>
        </w:rPr>
        <w:t>random</w:t>
      </w:r>
      <w:r w:rsidRPr="00A537CA">
        <w:t xml:space="preserve"> </w:t>
      </w:r>
      <w:r w:rsidRPr="00A537CA">
        <w:rPr>
          <w:b/>
        </w:rPr>
        <w:t>order</w:t>
      </w:r>
      <w:r w:rsidRPr="00A537CA">
        <w:t xml:space="preserve"> </w:t>
      </w:r>
      <w:r w:rsidRPr="00A537CA">
        <w:rPr>
          <w:b/>
        </w:rPr>
        <w:t>each</w:t>
      </w:r>
      <w:r w:rsidRPr="00A537CA">
        <w:t xml:space="preserve"> time the program is </w:t>
      </w:r>
      <w:r w:rsidRPr="00A537CA">
        <w:rPr>
          <w:b/>
        </w:rPr>
        <w:t>run</w:t>
      </w:r>
      <w:r w:rsidRPr="00A537CA">
        <w:t xml:space="preserve">, but the </w:t>
      </w:r>
      <w:r w:rsidRPr="00A537CA">
        <w:rPr>
          <w:b/>
        </w:rPr>
        <w:t>information</w:t>
      </w:r>
      <w:r w:rsidRPr="00A537CA">
        <w:t xml:space="preserve"> </w:t>
      </w:r>
      <w:r w:rsidRPr="00A537CA">
        <w:rPr>
          <w:b/>
        </w:rPr>
        <w:t>should</w:t>
      </w:r>
      <w:r w:rsidRPr="00A537CA">
        <w:t xml:space="preserve"> </w:t>
      </w:r>
      <w:r w:rsidRPr="00A537CA">
        <w:rPr>
          <w:b/>
        </w:rPr>
        <w:t>be</w:t>
      </w:r>
      <w:r w:rsidRPr="00A537CA">
        <w:t xml:space="preserve"> </w:t>
      </w:r>
      <w:r w:rsidRPr="00A537CA">
        <w:rPr>
          <w:b/>
        </w:rPr>
        <w:t>the</w:t>
      </w:r>
      <w:r w:rsidRPr="00A537CA">
        <w:t xml:space="preserve"> </w:t>
      </w:r>
      <w:r w:rsidRPr="00A537CA">
        <w:rPr>
          <w:b/>
        </w:rPr>
        <w:t>same</w:t>
      </w:r>
      <w:r w:rsidRPr="00A537CA">
        <w:t>.</w:t>
      </w:r>
    </w:p>
    <w:tbl>
      <w:tblPr>
        <w:tblStyle w:val="TableGrid"/>
        <w:tblW w:w="88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0"/>
      </w:tblGrid>
      <w:tr w:rsidR="00333971" w:rsidRPr="00C96373" w14:paraId="0CE356AE" w14:textId="77777777" w:rsidTr="002C77DD">
        <w:trPr>
          <w:trHeight w:val="18"/>
        </w:trPr>
        <w:tc>
          <w:tcPr>
            <w:tcW w:w="8820" w:type="dxa"/>
            <w:shd w:val="clear" w:color="auto" w:fill="D9D9D9" w:themeFill="background1" w:themeFillShade="D9"/>
          </w:tcPr>
          <w:p w14:paraId="5D89DCAA" w14:textId="77777777" w:rsidR="00333971" w:rsidRPr="00C96373" w:rsidRDefault="00333971" w:rsidP="002C77DD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</w:tr>
      <w:tr w:rsidR="00333971" w:rsidRPr="00C96373" w14:paraId="6F06A52E" w14:textId="77777777" w:rsidTr="002C77DD">
        <w:tc>
          <w:tcPr>
            <w:tcW w:w="8820" w:type="dxa"/>
          </w:tcPr>
          <w:p w14:paraId="59708A2F" w14:textId="77777777" w:rsidR="00333971" w:rsidRPr="00333971" w:rsidRDefault="00333971" w:rsidP="00333971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333971">
              <w:rPr>
                <w:rFonts w:ascii="Consolas" w:hAnsi="Consolas"/>
                <w:bCs/>
                <w:noProof/>
              </w:rPr>
              <w:t>Grade: 3.00 Course: Composition Credits: 3</w:t>
            </w:r>
          </w:p>
          <w:p w14:paraId="4D72129A" w14:textId="77777777" w:rsidR="00333971" w:rsidRPr="00333971" w:rsidRDefault="00333971" w:rsidP="00333971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333971">
              <w:rPr>
                <w:rFonts w:ascii="Consolas" w:hAnsi="Consolas"/>
                <w:bCs/>
                <w:noProof/>
              </w:rPr>
              <w:t>Grade: 3.00 Course: Composition Credits: 3</w:t>
            </w:r>
          </w:p>
          <w:p w14:paraId="2C407C82" w14:textId="77777777" w:rsidR="00333971" w:rsidRPr="00333971" w:rsidRDefault="00333971" w:rsidP="00333971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333971">
              <w:rPr>
                <w:rFonts w:ascii="Consolas" w:hAnsi="Consolas"/>
                <w:bCs/>
                <w:noProof/>
              </w:rPr>
              <w:lastRenderedPageBreak/>
              <w:t>Grade: 3.00 Course: Literature Credits: 4</w:t>
            </w:r>
          </w:p>
          <w:p w14:paraId="26D5B17C" w14:textId="40F5438B" w:rsidR="00333971" w:rsidRPr="00C96373" w:rsidRDefault="00333971" w:rsidP="00333971">
            <w:pPr>
              <w:spacing w:before="40" w:after="40"/>
              <w:rPr>
                <w:rFonts w:ascii="Consolas" w:hAnsi="Consolas"/>
                <w:noProof/>
              </w:rPr>
            </w:pPr>
            <w:r w:rsidRPr="00333971">
              <w:rPr>
                <w:rFonts w:ascii="Consolas" w:hAnsi="Consolas"/>
                <w:bCs/>
                <w:noProof/>
              </w:rPr>
              <w:t>Grade: 2.50 Course: Composition Credits: 3</w:t>
            </w:r>
          </w:p>
        </w:tc>
      </w:tr>
    </w:tbl>
    <w:p w14:paraId="6F8C02ED" w14:textId="46790FFC" w:rsidR="0058532A" w:rsidRPr="004D20D0" w:rsidRDefault="0058532A" w:rsidP="0058532A">
      <w:pPr>
        <w:pStyle w:val="Heading2"/>
        <w:rPr>
          <w:noProof/>
          <w:lang w:val="en-US"/>
        </w:rPr>
      </w:pPr>
      <w:r>
        <w:rPr>
          <w:noProof/>
          <w:lang w:val="en-US"/>
        </w:rPr>
        <w:lastRenderedPageBreak/>
        <w:t>Q</w:t>
      </w:r>
      <w:r w:rsidRPr="0058532A">
        <w:rPr>
          <w:noProof/>
          <w:lang w:val="en-US"/>
        </w:rPr>
        <w:t xml:space="preserve">uick </w:t>
      </w:r>
      <w:r>
        <w:rPr>
          <w:noProof/>
          <w:lang w:val="en-US"/>
        </w:rPr>
        <w:t>R</w:t>
      </w:r>
      <w:r w:rsidRPr="0058532A">
        <w:rPr>
          <w:noProof/>
          <w:lang w:val="en-US"/>
        </w:rPr>
        <w:t>eference</w:t>
      </w:r>
    </w:p>
    <w:p w14:paraId="12DB5573" w14:textId="2D1E4E4D" w:rsidR="0058532A" w:rsidRPr="0058532A" w:rsidRDefault="0058532A" w:rsidP="0058532A">
      <w:r w:rsidRPr="0058532A">
        <w:t xml:space="preserve">You </w:t>
      </w:r>
      <w:r w:rsidRPr="0058532A">
        <w:t xml:space="preserve">need </w:t>
      </w:r>
      <w:r w:rsidRPr="0058532A">
        <w:rPr>
          <w:b/>
        </w:rPr>
        <w:t>complete</w:t>
      </w:r>
      <w:r w:rsidRPr="0058532A">
        <w:t xml:space="preserve"> the </w:t>
      </w:r>
      <w:r w:rsidRPr="0058532A">
        <w:rPr>
          <w:b/>
        </w:rPr>
        <w:t>code</w:t>
      </w:r>
      <w:r w:rsidRPr="0058532A">
        <w:t xml:space="preserve"> in the </w:t>
      </w:r>
      <w:r w:rsidRPr="0058532A">
        <w:rPr>
          <w:b/>
        </w:rPr>
        <w:t>two</w:t>
      </w:r>
      <w:r w:rsidRPr="0058532A">
        <w:t xml:space="preserve"> </w:t>
      </w:r>
      <w:r w:rsidRPr="0058532A">
        <w:rPr>
          <w:b/>
        </w:rPr>
        <w:t>methods</w:t>
      </w:r>
      <w:r w:rsidRPr="0058532A">
        <w:t xml:space="preserve"> below and </w:t>
      </w:r>
      <w:r w:rsidRPr="0058532A">
        <w:rPr>
          <w:b/>
        </w:rPr>
        <w:t>run</w:t>
      </w:r>
      <w:r w:rsidRPr="0058532A">
        <w:t xml:space="preserve"> them </w:t>
      </w:r>
      <w:r w:rsidRPr="0058532A">
        <w:rPr>
          <w:b/>
        </w:rPr>
        <w:t>in</w:t>
      </w:r>
      <w:r w:rsidRPr="0058532A">
        <w:t xml:space="preserve"> </w:t>
      </w:r>
      <w:r w:rsidRPr="0058532A">
        <w:rPr>
          <w:b/>
        </w:rPr>
        <w:t>parallel</w:t>
      </w:r>
      <w:r>
        <w:t>.</w:t>
      </w:r>
    </w:p>
    <w:p w14:paraId="4170903D" w14:textId="77777777" w:rsidR="004D20D0" w:rsidRDefault="0058532A" w:rsidP="00333971">
      <w:r w:rsidRPr="0058532A">
        <w:rPr>
          <w:rStyle w:val="CodeChar"/>
        </w:rPr>
        <w:t>void DepartmentInfo(List&lt;Course&gt; courses, List&lt;Department&gt; departments)</w:t>
      </w:r>
      <w:r w:rsidRPr="0058532A">
        <w:t xml:space="preserve"> –</w:t>
      </w:r>
      <w:r>
        <w:t xml:space="preserve"> the </w:t>
      </w:r>
      <w:r w:rsidR="004D20D0" w:rsidRPr="004D20D0">
        <w:t xml:space="preserve">method should </w:t>
      </w:r>
      <w:r w:rsidR="004D20D0" w:rsidRPr="004D20D0">
        <w:rPr>
          <w:b/>
        </w:rPr>
        <w:t>print</w:t>
      </w:r>
      <w:r w:rsidR="004D20D0" w:rsidRPr="004D20D0">
        <w:t xml:space="preserve"> the </w:t>
      </w:r>
      <w:r w:rsidR="004D20D0" w:rsidRPr="004D20D0">
        <w:rPr>
          <w:b/>
        </w:rPr>
        <w:t>information</w:t>
      </w:r>
      <w:r w:rsidR="004D20D0" w:rsidRPr="004D20D0">
        <w:t xml:space="preserve"> for </w:t>
      </w:r>
      <w:r w:rsidR="004D20D0" w:rsidRPr="004D20D0">
        <w:rPr>
          <w:b/>
        </w:rPr>
        <w:t>each</w:t>
      </w:r>
      <w:r w:rsidR="004D20D0" w:rsidRPr="004D20D0">
        <w:t xml:space="preserve"> </w:t>
      </w:r>
      <w:r w:rsidR="004D20D0" w:rsidRPr="004D20D0">
        <w:rPr>
          <w:b/>
        </w:rPr>
        <w:t>course</w:t>
      </w:r>
      <w:r w:rsidR="004D20D0" w:rsidRPr="004D20D0">
        <w:t xml:space="preserve"> in the following </w:t>
      </w:r>
      <w:r w:rsidR="004D20D0" w:rsidRPr="004D20D0">
        <w:rPr>
          <w:b/>
        </w:rPr>
        <w:t>format</w:t>
      </w:r>
      <w:r w:rsidR="004D20D0">
        <w:t xml:space="preserve">: </w:t>
      </w:r>
    </w:p>
    <w:p w14:paraId="23AC16AE" w14:textId="3B5B03FF" w:rsidR="00F421A8" w:rsidRDefault="004D20D0" w:rsidP="004D20D0">
      <w:pPr>
        <w:pStyle w:val="ListParagraph"/>
        <w:numPr>
          <w:ilvl w:val="0"/>
          <w:numId w:val="27"/>
        </w:numPr>
      </w:pPr>
      <w:r w:rsidRPr="004D20D0">
        <w:rPr>
          <w:rStyle w:val="CodeChar"/>
        </w:rPr>
        <w:t>"Department id: {</w:t>
      </w:r>
      <w:r>
        <w:rPr>
          <w:rStyle w:val="CodeChar"/>
        </w:rPr>
        <w:t>d</w:t>
      </w:r>
      <w:r w:rsidRPr="004D20D0">
        <w:rPr>
          <w:rStyle w:val="CodeChar"/>
        </w:rPr>
        <w:t>epartment</w:t>
      </w:r>
      <w:r>
        <w:rPr>
          <w:rStyle w:val="CodeChar"/>
        </w:rPr>
        <w:t xml:space="preserve"> i</w:t>
      </w:r>
      <w:r w:rsidRPr="004D20D0">
        <w:rPr>
          <w:rStyle w:val="CodeChar"/>
        </w:rPr>
        <w:t>d}, Name: {department</w:t>
      </w:r>
      <w:r>
        <w:rPr>
          <w:rStyle w:val="CodeChar"/>
        </w:rPr>
        <w:t xml:space="preserve"> n</w:t>
      </w:r>
      <w:r w:rsidRPr="004D20D0">
        <w:rPr>
          <w:rStyle w:val="CodeChar"/>
        </w:rPr>
        <w:t>ame}, Course: {course</w:t>
      </w:r>
      <w:r>
        <w:rPr>
          <w:rStyle w:val="CodeChar"/>
        </w:rPr>
        <w:t xml:space="preserve"> name</w:t>
      </w:r>
      <w:r w:rsidRPr="004D20D0">
        <w:rPr>
          <w:rStyle w:val="CodeChar"/>
        </w:rPr>
        <w:t>}, Credits: {course</w:t>
      </w:r>
      <w:r>
        <w:rPr>
          <w:rStyle w:val="CodeChar"/>
        </w:rPr>
        <w:t xml:space="preserve"> c</w:t>
      </w:r>
      <w:r w:rsidRPr="004D20D0">
        <w:rPr>
          <w:rStyle w:val="CodeChar"/>
        </w:rPr>
        <w:t>redits}"</w:t>
      </w:r>
    </w:p>
    <w:p w14:paraId="0CCFB5CB" w14:textId="35CFF9BA" w:rsidR="004D20D0" w:rsidRDefault="004D20D0" w:rsidP="004D20D0">
      <w:r w:rsidRPr="004D20D0">
        <w:rPr>
          <w:rStyle w:val="CodeChar"/>
        </w:rPr>
        <w:t>void DepartmentSumCredits(List&lt;Course&gt; courses)</w:t>
      </w:r>
      <w:r w:rsidRPr="004D20D0">
        <w:t xml:space="preserve"> –</w:t>
      </w:r>
      <w:r>
        <w:t xml:space="preserve"> </w:t>
      </w:r>
      <w:r w:rsidR="00160705">
        <w:t xml:space="preserve">the </w:t>
      </w:r>
      <w:r w:rsidRPr="004D20D0">
        <w:t xml:space="preserve">method should </w:t>
      </w:r>
      <w:r w:rsidRPr="004D20D0">
        <w:rPr>
          <w:b/>
        </w:rPr>
        <w:t>sum</w:t>
      </w:r>
      <w:r w:rsidRPr="004D20D0">
        <w:t xml:space="preserve"> the </w:t>
      </w:r>
      <w:r w:rsidRPr="004D20D0">
        <w:rPr>
          <w:b/>
        </w:rPr>
        <w:t>course</w:t>
      </w:r>
      <w:r w:rsidRPr="004D20D0">
        <w:t xml:space="preserve"> </w:t>
      </w:r>
      <w:r w:rsidRPr="004D20D0">
        <w:rPr>
          <w:b/>
        </w:rPr>
        <w:t>credits</w:t>
      </w:r>
      <w:r w:rsidRPr="004D20D0">
        <w:t xml:space="preserve"> in </w:t>
      </w:r>
      <w:r w:rsidRPr="004D20D0">
        <w:rPr>
          <w:b/>
        </w:rPr>
        <w:t>each</w:t>
      </w:r>
      <w:r w:rsidRPr="004D20D0">
        <w:t xml:space="preserve"> </w:t>
      </w:r>
      <w:r w:rsidRPr="004D20D0">
        <w:rPr>
          <w:b/>
        </w:rPr>
        <w:t>department</w:t>
      </w:r>
      <w:r w:rsidRPr="004D20D0">
        <w:t xml:space="preserve"> and </w:t>
      </w:r>
      <w:r w:rsidRPr="004D20D0">
        <w:rPr>
          <w:b/>
        </w:rPr>
        <w:t>print</w:t>
      </w:r>
      <w:r w:rsidRPr="004D20D0">
        <w:t xml:space="preserve"> the </w:t>
      </w:r>
      <w:r w:rsidRPr="004D20D0">
        <w:rPr>
          <w:b/>
        </w:rPr>
        <w:t>information</w:t>
      </w:r>
      <w:r w:rsidRPr="004D20D0">
        <w:t xml:space="preserve"> for each department in the following </w:t>
      </w:r>
      <w:r w:rsidRPr="004D20D0">
        <w:rPr>
          <w:b/>
        </w:rPr>
        <w:t>format</w:t>
      </w:r>
      <w:r>
        <w:t xml:space="preserve">: </w:t>
      </w:r>
    </w:p>
    <w:p w14:paraId="60FF8894" w14:textId="650B67AE" w:rsidR="0058532A" w:rsidRDefault="004D20D0" w:rsidP="004D20D0">
      <w:pPr>
        <w:pStyle w:val="Code"/>
        <w:numPr>
          <w:ilvl w:val="0"/>
          <w:numId w:val="27"/>
        </w:numPr>
      </w:pPr>
      <w:r w:rsidRPr="004D20D0">
        <w:t>Department id: {department id}, Sum Credits: {</w:t>
      </w:r>
      <w:r>
        <w:t>sum credit</w:t>
      </w:r>
      <w:r w:rsidRPr="004D20D0">
        <w:t>}</w:t>
      </w:r>
    </w:p>
    <w:p w14:paraId="01956BE9" w14:textId="3FF263FD" w:rsidR="00B84F4C" w:rsidRDefault="00B84F4C" w:rsidP="00B84F4C">
      <w:r w:rsidRPr="00B84F4C">
        <w:t xml:space="preserve">Both methods should </w:t>
      </w:r>
      <w:r w:rsidRPr="00B84F4C">
        <w:rPr>
          <w:b/>
        </w:rPr>
        <w:t>sort</w:t>
      </w:r>
      <w:r w:rsidRPr="00B84F4C">
        <w:t xml:space="preserve"> the </w:t>
      </w:r>
      <w:r w:rsidRPr="00B84F4C">
        <w:rPr>
          <w:b/>
        </w:rPr>
        <w:t>information</w:t>
      </w:r>
      <w:r w:rsidRPr="00B84F4C">
        <w:t xml:space="preserve"> by department </w:t>
      </w:r>
      <w:r>
        <w:t>id</w:t>
      </w:r>
      <w:r w:rsidRPr="00B84F4C">
        <w:t xml:space="preserve"> in </w:t>
      </w:r>
      <w:r w:rsidRPr="00B84F4C">
        <w:rPr>
          <w:b/>
        </w:rPr>
        <w:t>ascending</w:t>
      </w:r>
      <w:r w:rsidRPr="00B84F4C">
        <w:t xml:space="preserve"> </w:t>
      </w:r>
      <w:r w:rsidRPr="00B84F4C">
        <w:rPr>
          <w:b/>
        </w:rPr>
        <w:t>order</w:t>
      </w:r>
      <w:r>
        <w:t>.</w:t>
      </w:r>
    </w:p>
    <w:p w14:paraId="50F2B92D" w14:textId="6C42C911" w:rsidR="0096384F" w:rsidRDefault="0096384F" w:rsidP="0096384F">
      <w:pPr>
        <w:pStyle w:val="Heading3"/>
      </w:pPr>
      <w:r w:rsidRPr="00603773">
        <w:t>Examples</w:t>
      </w:r>
    </w:p>
    <w:p w14:paraId="59288D8E" w14:textId="7C4AE026" w:rsidR="00A537CA" w:rsidRPr="00A537CA" w:rsidRDefault="00A537CA" w:rsidP="00A537CA">
      <w:pPr>
        <w:rPr>
          <w:b/>
        </w:rPr>
      </w:pPr>
      <w:r w:rsidRPr="00A537CA">
        <w:t xml:space="preserve">The </w:t>
      </w:r>
      <w:r w:rsidRPr="00A537CA">
        <w:rPr>
          <w:b/>
        </w:rPr>
        <w:t>result</w:t>
      </w:r>
      <w:r w:rsidRPr="00A537CA">
        <w:t xml:space="preserve"> will be in </w:t>
      </w:r>
      <w:r w:rsidRPr="00A537CA">
        <w:rPr>
          <w:b/>
        </w:rPr>
        <w:t>random</w:t>
      </w:r>
      <w:r w:rsidRPr="00A537CA">
        <w:t xml:space="preserve"> </w:t>
      </w:r>
      <w:r w:rsidRPr="00A537CA">
        <w:rPr>
          <w:b/>
        </w:rPr>
        <w:t>order</w:t>
      </w:r>
      <w:r w:rsidRPr="00A537CA">
        <w:t xml:space="preserve"> </w:t>
      </w:r>
      <w:r w:rsidRPr="00A537CA">
        <w:rPr>
          <w:b/>
        </w:rPr>
        <w:t>each</w:t>
      </w:r>
      <w:r w:rsidRPr="00A537CA">
        <w:t xml:space="preserve"> time the program is </w:t>
      </w:r>
      <w:r w:rsidRPr="00A537CA">
        <w:rPr>
          <w:b/>
        </w:rPr>
        <w:t>run</w:t>
      </w:r>
      <w:r w:rsidRPr="00A537CA">
        <w:t xml:space="preserve">, but the </w:t>
      </w:r>
      <w:r w:rsidRPr="00A537CA">
        <w:rPr>
          <w:b/>
        </w:rPr>
        <w:t>information</w:t>
      </w:r>
      <w:r w:rsidRPr="00A537CA">
        <w:t xml:space="preserve"> </w:t>
      </w:r>
      <w:r w:rsidRPr="00A537CA">
        <w:rPr>
          <w:b/>
        </w:rPr>
        <w:t>should</w:t>
      </w:r>
      <w:r w:rsidRPr="00A537CA">
        <w:t xml:space="preserve"> </w:t>
      </w:r>
      <w:r w:rsidRPr="00A537CA">
        <w:rPr>
          <w:b/>
        </w:rPr>
        <w:t>be</w:t>
      </w:r>
      <w:r w:rsidRPr="00A537CA">
        <w:t xml:space="preserve"> </w:t>
      </w:r>
      <w:r w:rsidRPr="00A537CA">
        <w:rPr>
          <w:b/>
        </w:rPr>
        <w:t>the</w:t>
      </w:r>
      <w:r w:rsidRPr="00A537CA">
        <w:t xml:space="preserve"> </w:t>
      </w:r>
      <w:r w:rsidRPr="00A537CA">
        <w:rPr>
          <w:b/>
        </w:rPr>
        <w:t>same</w:t>
      </w:r>
      <w:r w:rsidRPr="00A537CA">
        <w:t>.</w:t>
      </w:r>
      <w:bookmarkStart w:id="0" w:name="_GoBack"/>
      <w:bookmarkEnd w:id="0"/>
    </w:p>
    <w:tbl>
      <w:tblPr>
        <w:tblStyle w:val="TableGrid"/>
        <w:tblW w:w="88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0"/>
      </w:tblGrid>
      <w:tr w:rsidR="00F421A8" w:rsidRPr="00C96373" w14:paraId="462E4153" w14:textId="77777777" w:rsidTr="00457A6D">
        <w:trPr>
          <w:trHeight w:val="18"/>
        </w:trPr>
        <w:tc>
          <w:tcPr>
            <w:tcW w:w="8820" w:type="dxa"/>
            <w:shd w:val="clear" w:color="auto" w:fill="D9D9D9" w:themeFill="background1" w:themeFillShade="D9"/>
          </w:tcPr>
          <w:p w14:paraId="08B94239" w14:textId="77777777" w:rsidR="00F421A8" w:rsidRPr="00C96373" w:rsidRDefault="00F421A8" w:rsidP="00457A6D">
            <w:pPr>
              <w:jc w:val="center"/>
              <w:rPr>
                <w:b/>
              </w:rPr>
            </w:pPr>
            <w:r w:rsidRPr="00C96373">
              <w:rPr>
                <w:b/>
              </w:rPr>
              <w:t>Output</w:t>
            </w:r>
          </w:p>
        </w:tc>
      </w:tr>
      <w:tr w:rsidR="00F421A8" w:rsidRPr="00C96373" w14:paraId="1E835293" w14:textId="77777777" w:rsidTr="00457A6D">
        <w:tc>
          <w:tcPr>
            <w:tcW w:w="8820" w:type="dxa"/>
          </w:tcPr>
          <w:p w14:paraId="1C8A0921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1, Sum Credits: 8</w:t>
            </w:r>
          </w:p>
          <w:p w14:paraId="768CE691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1, Name: Engineering, Course: Chemistry, Credits: 4</w:t>
            </w:r>
          </w:p>
          <w:p w14:paraId="16762FA1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2, Sum Credits: 9</w:t>
            </w:r>
          </w:p>
          <w:p w14:paraId="4F0DFD24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4, Sum Credits: 8</w:t>
            </w:r>
          </w:p>
          <w:p w14:paraId="66B53D1F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7, Sum Credits: 8</w:t>
            </w:r>
          </w:p>
          <w:p w14:paraId="51F6AF71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1, Name: Engineering, Course: Physics, Credits: 4</w:t>
            </w:r>
          </w:p>
          <w:p w14:paraId="7FB57271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2, Name: English, Course: Composition, Credits: 3</w:t>
            </w:r>
          </w:p>
          <w:p w14:paraId="6EF44492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2, Name: English, Course: Poetry, Credits: 2</w:t>
            </w:r>
          </w:p>
          <w:p w14:paraId="2BF7880E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2, Name: English, Course: Literature, Credits: 4</w:t>
            </w:r>
          </w:p>
          <w:p w14:paraId="522B5408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4, Name: Economics, Course: Microeconomics, Credits: 3</w:t>
            </w:r>
          </w:p>
          <w:p w14:paraId="634393AA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4, Name: Economics, Course: Macroeconomics, Credits: 3</w:t>
            </w:r>
          </w:p>
          <w:p w14:paraId="3284DC04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4, Name: Economics, Course: Quantitative, Credits: 2</w:t>
            </w:r>
          </w:p>
          <w:p w14:paraId="2DF95793" w14:textId="77777777" w:rsidR="00F421A8" w:rsidRPr="00F421A8" w:rsidRDefault="00F421A8" w:rsidP="00F421A8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7, Name: Mathematics, Course: Calculus, Credits: 4</w:t>
            </w:r>
          </w:p>
          <w:p w14:paraId="6E71CAF0" w14:textId="51A17F3D" w:rsidR="00F421A8" w:rsidRPr="00C96373" w:rsidRDefault="00F421A8" w:rsidP="00F421A8">
            <w:pPr>
              <w:spacing w:before="40" w:after="40"/>
              <w:rPr>
                <w:rFonts w:ascii="Consolas" w:hAnsi="Consolas"/>
                <w:noProof/>
              </w:rPr>
            </w:pPr>
            <w:r w:rsidRPr="00F421A8">
              <w:rPr>
                <w:rFonts w:ascii="Consolas" w:hAnsi="Consolas"/>
                <w:bCs/>
                <w:noProof/>
              </w:rPr>
              <w:t>Department id: 7, Name: Mathematics, Course: Trigonometry, Credits: 4</w:t>
            </w:r>
          </w:p>
        </w:tc>
      </w:tr>
    </w:tbl>
    <w:p w14:paraId="71D7E844" w14:textId="77777777" w:rsidR="007D7BE7" w:rsidRDefault="007D7BE7" w:rsidP="007D7BE7">
      <w:pPr>
        <w:pStyle w:val="Heading3"/>
      </w:pPr>
      <w:r w:rsidRPr="0008521B">
        <w:t>Hints</w:t>
      </w:r>
    </w:p>
    <w:p w14:paraId="37350979" w14:textId="192ABE1C" w:rsidR="00F421A8" w:rsidRPr="00CE2C97" w:rsidRDefault="004A0C8C" w:rsidP="00333971">
      <w:r w:rsidRPr="004A0C8C">
        <w:t xml:space="preserve">The </w:t>
      </w:r>
      <w:r w:rsidRPr="003D2ED8">
        <w:rPr>
          <w:b/>
        </w:rPr>
        <w:t>key</w:t>
      </w:r>
      <w:r w:rsidRPr="004A0C8C">
        <w:t xml:space="preserve"> here is that the </w:t>
      </w:r>
      <w:r w:rsidRPr="003D2ED8">
        <w:rPr>
          <w:b/>
        </w:rPr>
        <w:t>methods</w:t>
      </w:r>
      <w:r w:rsidRPr="004A0C8C">
        <w:t xml:space="preserve"> </w:t>
      </w:r>
      <w:r w:rsidRPr="003D2ED8">
        <w:rPr>
          <w:b/>
        </w:rPr>
        <w:t>in</w:t>
      </w:r>
      <w:r w:rsidRPr="004A0C8C">
        <w:t xml:space="preserve"> </w:t>
      </w:r>
      <w:r w:rsidRPr="003D2ED8">
        <w:rPr>
          <w:b/>
        </w:rPr>
        <w:t>parallel</w:t>
      </w:r>
      <w:r w:rsidRPr="004A0C8C">
        <w:t xml:space="preserve"> should </w:t>
      </w:r>
      <w:r w:rsidRPr="003D2ED8">
        <w:rPr>
          <w:b/>
        </w:rPr>
        <w:t>use</w:t>
      </w:r>
      <w:r w:rsidRPr="004A0C8C">
        <w:t xml:space="preserve"> </w:t>
      </w:r>
      <w:r w:rsidRPr="003D2ED8">
        <w:rPr>
          <w:b/>
        </w:rPr>
        <w:t>one</w:t>
      </w:r>
      <w:r w:rsidRPr="004A0C8C">
        <w:t xml:space="preserve"> </w:t>
      </w:r>
      <w:r w:rsidRPr="003D2ED8">
        <w:rPr>
          <w:b/>
        </w:rPr>
        <w:t>data</w:t>
      </w:r>
      <w:r w:rsidRPr="004A0C8C">
        <w:t xml:space="preserve"> </w:t>
      </w:r>
      <w:r w:rsidRPr="003D2ED8">
        <w:rPr>
          <w:b/>
        </w:rPr>
        <w:t>instance</w:t>
      </w:r>
      <w:r w:rsidRPr="004A0C8C">
        <w:t xml:space="preserve"> from the database </w:t>
      </w:r>
      <w:r w:rsidRPr="003D2ED8">
        <w:rPr>
          <w:b/>
        </w:rPr>
        <w:t>instead</w:t>
      </w:r>
      <w:r w:rsidRPr="004A0C8C">
        <w:t xml:space="preserve"> of </w:t>
      </w:r>
      <w:r w:rsidRPr="003D2ED8">
        <w:rPr>
          <w:b/>
        </w:rPr>
        <w:t>accessing</w:t>
      </w:r>
      <w:r w:rsidRPr="004A0C8C">
        <w:t xml:space="preserve"> the </w:t>
      </w:r>
      <w:r w:rsidRPr="003D2ED8">
        <w:rPr>
          <w:b/>
        </w:rPr>
        <w:t>database</w:t>
      </w:r>
      <w:r w:rsidRPr="004A0C8C">
        <w:t xml:space="preserve"> in </w:t>
      </w:r>
      <w:r w:rsidRPr="003D2ED8">
        <w:rPr>
          <w:b/>
        </w:rPr>
        <w:t>each</w:t>
      </w:r>
      <w:r w:rsidRPr="004A0C8C">
        <w:t xml:space="preserve"> </w:t>
      </w:r>
      <w:r w:rsidRPr="003D2ED8">
        <w:rPr>
          <w:b/>
        </w:rPr>
        <w:t>method</w:t>
      </w:r>
      <w:r>
        <w:t>.</w:t>
      </w:r>
    </w:p>
    <w:sectPr w:rsidR="00F421A8" w:rsidRPr="00CE2C97" w:rsidSect="009D3E7E">
      <w:headerReference w:type="default" r:id="rId11"/>
      <w:footerReference w:type="default" r:id="rId12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338DB9" w14:textId="77777777" w:rsidR="006E0960" w:rsidRDefault="006E0960" w:rsidP="008068A2">
      <w:pPr>
        <w:spacing w:after="0" w:line="240" w:lineRule="auto"/>
      </w:pPr>
      <w:r>
        <w:separator/>
      </w:r>
    </w:p>
  </w:endnote>
  <w:endnote w:type="continuationSeparator" w:id="0">
    <w:p w14:paraId="1A1FFD57" w14:textId="77777777" w:rsidR="006E0960" w:rsidRDefault="006E09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26B50" w14:textId="664FACAA" w:rsidR="00EA2009" w:rsidRDefault="00EA20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EA2009" w:rsidRPr="005C46E4" w:rsidRDefault="00EA2009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5C46E4"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1"/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="005C46E4"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" filled="f" stroked="f">
              <v:textbox inset=".5mm,1.2mm,.5mm,.5mm">
                <w:txbxContent>
                  <w:p w14:paraId="442DF482" w14:textId="55870586" w:rsidR="00EA2009" w:rsidRPr="005C46E4" w:rsidRDefault="00EA2009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>© SoftUni –</w:t>
                    </w:r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="005C46E4"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2"/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="005C46E4"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A3434F" w14:textId="77777777" w:rsidR="006E0960" w:rsidRDefault="006E0960" w:rsidP="008068A2">
      <w:pPr>
        <w:spacing w:after="0" w:line="240" w:lineRule="auto"/>
      </w:pPr>
      <w:r>
        <w:separator/>
      </w:r>
    </w:p>
  </w:footnote>
  <w:footnote w:type="continuationSeparator" w:id="0">
    <w:p w14:paraId="73AC4D21" w14:textId="77777777" w:rsidR="006E0960" w:rsidRDefault="006E09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EA2009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EA2009" w:rsidRDefault="00EA2009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3FE16F35" w:rsidR="00EA2009" w:rsidRPr="009D3E7E" w:rsidRDefault="00EA2009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>Private High School for Digital Sciences "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SoftUni Svetlina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>”</w:t>
          </w:r>
        </w:p>
      </w:tc>
    </w:tr>
  </w:tbl>
  <w:p w14:paraId="6E82378E" w14:textId="7B1A11CD" w:rsidR="008068A2" w:rsidRPr="009D3E7E" w:rsidRDefault="00EA2009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320A6"/>
    <w:multiLevelType w:val="hybridMultilevel"/>
    <w:tmpl w:val="682A7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B5303A"/>
    <w:multiLevelType w:val="hybridMultilevel"/>
    <w:tmpl w:val="69DA6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454A9B"/>
    <w:multiLevelType w:val="hybridMultilevel"/>
    <w:tmpl w:val="E6782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02F17"/>
    <w:multiLevelType w:val="multilevel"/>
    <w:tmpl w:val="2618B94A"/>
    <w:lvl w:ilvl="0">
      <w:start w:val="1"/>
      <w:numFmt w:val="decimal"/>
      <w:lvlText w:val="Problem %1."/>
      <w:lvlJc w:val="left"/>
      <w:pPr>
        <w:ind w:left="207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D985E11"/>
    <w:multiLevelType w:val="hybridMultilevel"/>
    <w:tmpl w:val="F9B8C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B419EB"/>
    <w:multiLevelType w:val="hybridMultilevel"/>
    <w:tmpl w:val="E2F45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2D4347"/>
    <w:multiLevelType w:val="hybridMultilevel"/>
    <w:tmpl w:val="606A5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54C19"/>
    <w:multiLevelType w:val="hybridMultilevel"/>
    <w:tmpl w:val="3AC4B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E225C"/>
    <w:multiLevelType w:val="hybridMultilevel"/>
    <w:tmpl w:val="19B80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5001A6"/>
    <w:multiLevelType w:val="hybridMultilevel"/>
    <w:tmpl w:val="D1B216E8"/>
    <w:lvl w:ilvl="0" w:tplc="1DFC947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982F0E"/>
    <w:multiLevelType w:val="hybridMultilevel"/>
    <w:tmpl w:val="DA324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BB3B77"/>
    <w:multiLevelType w:val="hybridMultilevel"/>
    <w:tmpl w:val="3DD21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DA468E"/>
    <w:multiLevelType w:val="hybridMultilevel"/>
    <w:tmpl w:val="89447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67F1828"/>
    <w:multiLevelType w:val="hybridMultilevel"/>
    <w:tmpl w:val="D4929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B86F8D"/>
    <w:multiLevelType w:val="hybridMultilevel"/>
    <w:tmpl w:val="6346D4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1"/>
  </w:num>
  <w:num w:numId="3">
    <w:abstractNumId w:val="3"/>
  </w:num>
  <w:num w:numId="4">
    <w:abstractNumId w:val="19"/>
  </w:num>
  <w:num w:numId="5">
    <w:abstractNumId w:val="20"/>
  </w:num>
  <w:num w:numId="6">
    <w:abstractNumId w:val="23"/>
  </w:num>
  <w:num w:numId="7">
    <w:abstractNumId w:val="9"/>
  </w:num>
  <w:num w:numId="8">
    <w:abstractNumId w:val="17"/>
  </w:num>
  <w:num w:numId="9">
    <w:abstractNumId w:val="14"/>
  </w:num>
  <w:num w:numId="10">
    <w:abstractNumId w:val="1"/>
  </w:num>
  <w:num w:numId="11">
    <w:abstractNumId w:val="1"/>
  </w:num>
  <w:num w:numId="12">
    <w:abstractNumId w:val="5"/>
  </w:num>
  <w:num w:numId="13">
    <w:abstractNumId w:val="2"/>
  </w:num>
  <w:num w:numId="14">
    <w:abstractNumId w:val="0"/>
  </w:num>
  <w:num w:numId="15">
    <w:abstractNumId w:val="13"/>
  </w:num>
  <w:num w:numId="16">
    <w:abstractNumId w:val="4"/>
  </w:num>
  <w:num w:numId="17">
    <w:abstractNumId w:val="11"/>
  </w:num>
  <w:num w:numId="18">
    <w:abstractNumId w:val="22"/>
  </w:num>
  <w:num w:numId="19">
    <w:abstractNumId w:val="16"/>
  </w:num>
  <w:num w:numId="20">
    <w:abstractNumId w:val="18"/>
  </w:num>
  <w:num w:numId="21">
    <w:abstractNumId w:val="8"/>
  </w:num>
  <w:num w:numId="22">
    <w:abstractNumId w:val="15"/>
  </w:num>
  <w:num w:numId="23">
    <w:abstractNumId w:val="1"/>
  </w:num>
  <w:num w:numId="24">
    <w:abstractNumId w:val="6"/>
  </w:num>
  <w:num w:numId="25">
    <w:abstractNumId w:val="10"/>
  </w:num>
  <w:num w:numId="26">
    <w:abstractNumId w:val="12"/>
  </w:num>
  <w:num w:numId="27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gTSZiZmFgamlko6SsGpxcWZ+XkgBYa1AMVfFxosAAAA"/>
  </w:docVars>
  <w:rsids>
    <w:rsidRoot w:val="008068A2"/>
    <w:rsid w:val="000006BB"/>
    <w:rsid w:val="00002C1C"/>
    <w:rsid w:val="00003AD9"/>
    <w:rsid w:val="00007044"/>
    <w:rsid w:val="0001451E"/>
    <w:rsid w:val="00023DC6"/>
    <w:rsid w:val="00025F04"/>
    <w:rsid w:val="000357C8"/>
    <w:rsid w:val="00037E50"/>
    <w:rsid w:val="000402C0"/>
    <w:rsid w:val="00044346"/>
    <w:rsid w:val="00064D15"/>
    <w:rsid w:val="00067D4C"/>
    <w:rsid w:val="00071976"/>
    <w:rsid w:val="000743D8"/>
    <w:rsid w:val="0008521B"/>
    <w:rsid w:val="0008559D"/>
    <w:rsid w:val="00086727"/>
    <w:rsid w:val="000915F7"/>
    <w:rsid w:val="0009209B"/>
    <w:rsid w:val="000A38A3"/>
    <w:rsid w:val="000A6794"/>
    <w:rsid w:val="000A7D2C"/>
    <w:rsid w:val="000B223B"/>
    <w:rsid w:val="000B39E6"/>
    <w:rsid w:val="000B4702"/>
    <w:rsid w:val="000B56F0"/>
    <w:rsid w:val="000B7C90"/>
    <w:rsid w:val="000C4E3C"/>
    <w:rsid w:val="000C5361"/>
    <w:rsid w:val="000D3193"/>
    <w:rsid w:val="000E4D56"/>
    <w:rsid w:val="00103906"/>
    <w:rsid w:val="00105BA8"/>
    <w:rsid w:val="00110673"/>
    <w:rsid w:val="00115BE6"/>
    <w:rsid w:val="001244AF"/>
    <w:rsid w:val="001275B9"/>
    <w:rsid w:val="0013165B"/>
    <w:rsid w:val="00132377"/>
    <w:rsid w:val="00142C75"/>
    <w:rsid w:val="001449E8"/>
    <w:rsid w:val="00160705"/>
    <w:rsid w:val="001619DF"/>
    <w:rsid w:val="00164A96"/>
    <w:rsid w:val="00164CDC"/>
    <w:rsid w:val="0016747A"/>
    <w:rsid w:val="00167CF1"/>
    <w:rsid w:val="00171021"/>
    <w:rsid w:val="00174B04"/>
    <w:rsid w:val="00175E1D"/>
    <w:rsid w:val="001837BD"/>
    <w:rsid w:val="00183A2C"/>
    <w:rsid w:val="00190FB7"/>
    <w:rsid w:val="001A0A35"/>
    <w:rsid w:val="001A3997"/>
    <w:rsid w:val="001A6728"/>
    <w:rsid w:val="001A673A"/>
    <w:rsid w:val="001B0C6E"/>
    <w:rsid w:val="001B482F"/>
    <w:rsid w:val="001B7060"/>
    <w:rsid w:val="001C1FCD"/>
    <w:rsid w:val="001C5C9E"/>
    <w:rsid w:val="001C7126"/>
    <w:rsid w:val="001D1DA2"/>
    <w:rsid w:val="001D2464"/>
    <w:rsid w:val="001D50AE"/>
    <w:rsid w:val="001E1161"/>
    <w:rsid w:val="001E3FEF"/>
    <w:rsid w:val="001E742C"/>
    <w:rsid w:val="0020114C"/>
    <w:rsid w:val="00202683"/>
    <w:rsid w:val="0021027D"/>
    <w:rsid w:val="00215FCE"/>
    <w:rsid w:val="00220592"/>
    <w:rsid w:val="0022529D"/>
    <w:rsid w:val="0022760F"/>
    <w:rsid w:val="002326A7"/>
    <w:rsid w:val="00232E7D"/>
    <w:rsid w:val="00233653"/>
    <w:rsid w:val="002468D9"/>
    <w:rsid w:val="00246BF4"/>
    <w:rsid w:val="002502B7"/>
    <w:rsid w:val="002519C6"/>
    <w:rsid w:val="00255A42"/>
    <w:rsid w:val="00264287"/>
    <w:rsid w:val="0026589D"/>
    <w:rsid w:val="002664E1"/>
    <w:rsid w:val="00266CBE"/>
    <w:rsid w:val="002674C4"/>
    <w:rsid w:val="002754DC"/>
    <w:rsid w:val="002819B5"/>
    <w:rsid w:val="002853F4"/>
    <w:rsid w:val="0029040C"/>
    <w:rsid w:val="00290B23"/>
    <w:rsid w:val="002A1B31"/>
    <w:rsid w:val="002A2D2D"/>
    <w:rsid w:val="002A44BE"/>
    <w:rsid w:val="002C4E97"/>
    <w:rsid w:val="002C539D"/>
    <w:rsid w:val="002C6A7A"/>
    <w:rsid w:val="002C71C6"/>
    <w:rsid w:val="002D07CA"/>
    <w:rsid w:val="002E28B4"/>
    <w:rsid w:val="002E4927"/>
    <w:rsid w:val="002E7D41"/>
    <w:rsid w:val="002F3586"/>
    <w:rsid w:val="002F3B95"/>
    <w:rsid w:val="002F466E"/>
    <w:rsid w:val="00305122"/>
    <w:rsid w:val="00314BB9"/>
    <w:rsid w:val="003230CF"/>
    <w:rsid w:val="0033212E"/>
    <w:rsid w:val="00333971"/>
    <w:rsid w:val="00333D1A"/>
    <w:rsid w:val="0033490F"/>
    <w:rsid w:val="00357BE0"/>
    <w:rsid w:val="00365060"/>
    <w:rsid w:val="00370329"/>
    <w:rsid w:val="00380A57"/>
    <w:rsid w:val="003817EF"/>
    <w:rsid w:val="00382A45"/>
    <w:rsid w:val="00387ECA"/>
    <w:rsid w:val="0039390D"/>
    <w:rsid w:val="00395615"/>
    <w:rsid w:val="003A1601"/>
    <w:rsid w:val="003A33F9"/>
    <w:rsid w:val="003A5602"/>
    <w:rsid w:val="003A6C34"/>
    <w:rsid w:val="003B0278"/>
    <w:rsid w:val="003B1846"/>
    <w:rsid w:val="003B2119"/>
    <w:rsid w:val="003B6A53"/>
    <w:rsid w:val="003D2ED8"/>
    <w:rsid w:val="003E1013"/>
    <w:rsid w:val="003E167F"/>
    <w:rsid w:val="003E2A3C"/>
    <w:rsid w:val="003E2F33"/>
    <w:rsid w:val="003E571F"/>
    <w:rsid w:val="003E6762"/>
    <w:rsid w:val="003E699B"/>
    <w:rsid w:val="003E6BFB"/>
    <w:rsid w:val="003F0ABE"/>
    <w:rsid w:val="003F1864"/>
    <w:rsid w:val="004035C7"/>
    <w:rsid w:val="00406FE4"/>
    <w:rsid w:val="0041081C"/>
    <w:rsid w:val="004311CA"/>
    <w:rsid w:val="00440747"/>
    <w:rsid w:val="00441961"/>
    <w:rsid w:val="00441D67"/>
    <w:rsid w:val="004444B5"/>
    <w:rsid w:val="00451DAB"/>
    <w:rsid w:val="004535A3"/>
    <w:rsid w:val="00463819"/>
    <w:rsid w:val="00467124"/>
    <w:rsid w:val="0047331A"/>
    <w:rsid w:val="0047511C"/>
    <w:rsid w:val="0047640B"/>
    <w:rsid w:val="0047644B"/>
    <w:rsid w:val="00476D4B"/>
    <w:rsid w:val="00476DF4"/>
    <w:rsid w:val="00491055"/>
    <w:rsid w:val="00491748"/>
    <w:rsid w:val="004974DD"/>
    <w:rsid w:val="004A0C8C"/>
    <w:rsid w:val="004A7E77"/>
    <w:rsid w:val="004B0253"/>
    <w:rsid w:val="004B0E01"/>
    <w:rsid w:val="004B308A"/>
    <w:rsid w:val="004C0A80"/>
    <w:rsid w:val="004C4149"/>
    <w:rsid w:val="004D03E1"/>
    <w:rsid w:val="004D20D0"/>
    <w:rsid w:val="004D29A9"/>
    <w:rsid w:val="004E0D4F"/>
    <w:rsid w:val="004E4C1E"/>
    <w:rsid w:val="004E68F7"/>
    <w:rsid w:val="004E6E86"/>
    <w:rsid w:val="0050017E"/>
    <w:rsid w:val="00503820"/>
    <w:rsid w:val="005047C8"/>
    <w:rsid w:val="005054C7"/>
    <w:rsid w:val="00506ECA"/>
    <w:rsid w:val="00507F81"/>
    <w:rsid w:val="00511065"/>
    <w:rsid w:val="0051152A"/>
    <w:rsid w:val="0051315F"/>
    <w:rsid w:val="00514553"/>
    <w:rsid w:val="005172E9"/>
    <w:rsid w:val="00517B12"/>
    <w:rsid w:val="00517B3F"/>
    <w:rsid w:val="00524789"/>
    <w:rsid w:val="00527BE8"/>
    <w:rsid w:val="00534312"/>
    <w:rsid w:val="00536EBD"/>
    <w:rsid w:val="005402D1"/>
    <w:rsid w:val="005439C9"/>
    <w:rsid w:val="005440E2"/>
    <w:rsid w:val="0055252B"/>
    <w:rsid w:val="00553CCB"/>
    <w:rsid w:val="005602BE"/>
    <w:rsid w:val="005621B5"/>
    <w:rsid w:val="00563DC7"/>
    <w:rsid w:val="00564029"/>
    <w:rsid w:val="00564D7B"/>
    <w:rsid w:val="0056527D"/>
    <w:rsid w:val="0056786B"/>
    <w:rsid w:val="0057138C"/>
    <w:rsid w:val="00571BB8"/>
    <w:rsid w:val="00571DF5"/>
    <w:rsid w:val="005725FE"/>
    <w:rsid w:val="005803E5"/>
    <w:rsid w:val="00584EDB"/>
    <w:rsid w:val="0058532A"/>
    <w:rsid w:val="0058598B"/>
    <w:rsid w:val="0058723E"/>
    <w:rsid w:val="00594821"/>
    <w:rsid w:val="00596357"/>
    <w:rsid w:val="00596AA5"/>
    <w:rsid w:val="005B0164"/>
    <w:rsid w:val="005B2B44"/>
    <w:rsid w:val="005B2F0F"/>
    <w:rsid w:val="005C131C"/>
    <w:rsid w:val="005C46E4"/>
    <w:rsid w:val="005C6A24"/>
    <w:rsid w:val="005E04CE"/>
    <w:rsid w:val="005E21D6"/>
    <w:rsid w:val="005E6CC9"/>
    <w:rsid w:val="005F4E3F"/>
    <w:rsid w:val="00600083"/>
    <w:rsid w:val="00604363"/>
    <w:rsid w:val="00616082"/>
    <w:rsid w:val="0062319C"/>
    <w:rsid w:val="00624212"/>
    <w:rsid w:val="006242A9"/>
    <w:rsid w:val="00624DCF"/>
    <w:rsid w:val="00624EF9"/>
    <w:rsid w:val="0063342B"/>
    <w:rsid w:val="00640502"/>
    <w:rsid w:val="00644D27"/>
    <w:rsid w:val="006463E7"/>
    <w:rsid w:val="006604E9"/>
    <w:rsid w:val="006640AE"/>
    <w:rsid w:val="00670041"/>
    <w:rsid w:val="00671FE2"/>
    <w:rsid w:val="0067640E"/>
    <w:rsid w:val="00681A7A"/>
    <w:rsid w:val="00682FA1"/>
    <w:rsid w:val="00685FED"/>
    <w:rsid w:val="00686C0C"/>
    <w:rsid w:val="00695634"/>
    <w:rsid w:val="006A2531"/>
    <w:rsid w:val="006B797A"/>
    <w:rsid w:val="006C71EC"/>
    <w:rsid w:val="006D239A"/>
    <w:rsid w:val="006D7550"/>
    <w:rsid w:val="006E0960"/>
    <w:rsid w:val="006E0B26"/>
    <w:rsid w:val="006E1302"/>
    <w:rsid w:val="006E2245"/>
    <w:rsid w:val="006E55B4"/>
    <w:rsid w:val="006E7E50"/>
    <w:rsid w:val="00704432"/>
    <w:rsid w:val="007051DF"/>
    <w:rsid w:val="00710992"/>
    <w:rsid w:val="00710D1B"/>
    <w:rsid w:val="00724DA4"/>
    <w:rsid w:val="00735CA4"/>
    <w:rsid w:val="0073751E"/>
    <w:rsid w:val="00754DE7"/>
    <w:rsid w:val="00762017"/>
    <w:rsid w:val="00763912"/>
    <w:rsid w:val="00771152"/>
    <w:rsid w:val="00774E44"/>
    <w:rsid w:val="00785258"/>
    <w:rsid w:val="00790B19"/>
    <w:rsid w:val="00791F02"/>
    <w:rsid w:val="0079324A"/>
    <w:rsid w:val="00794EEE"/>
    <w:rsid w:val="007A056B"/>
    <w:rsid w:val="007A12CB"/>
    <w:rsid w:val="007A4585"/>
    <w:rsid w:val="007A635E"/>
    <w:rsid w:val="007B1958"/>
    <w:rsid w:val="007B3686"/>
    <w:rsid w:val="007B4831"/>
    <w:rsid w:val="007C0AC5"/>
    <w:rsid w:val="007C22A8"/>
    <w:rsid w:val="007C2C37"/>
    <w:rsid w:val="007C3E81"/>
    <w:rsid w:val="007C42AC"/>
    <w:rsid w:val="007D0577"/>
    <w:rsid w:val="007D742F"/>
    <w:rsid w:val="007D7BE7"/>
    <w:rsid w:val="007E0960"/>
    <w:rsid w:val="007E4824"/>
    <w:rsid w:val="007E4E4F"/>
    <w:rsid w:val="007F04BF"/>
    <w:rsid w:val="007F177C"/>
    <w:rsid w:val="007F37DE"/>
    <w:rsid w:val="007F4236"/>
    <w:rsid w:val="007F5F65"/>
    <w:rsid w:val="00801502"/>
    <w:rsid w:val="0080224A"/>
    <w:rsid w:val="00803217"/>
    <w:rsid w:val="008063E1"/>
    <w:rsid w:val="008068A2"/>
    <w:rsid w:val="008105A0"/>
    <w:rsid w:val="00812042"/>
    <w:rsid w:val="00836427"/>
    <w:rsid w:val="00836CA4"/>
    <w:rsid w:val="00836E64"/>
    <w:rsid w:val="0085184F"/>
    <w:rsid w:val="00860BA2"/>
    <w:rsid w:val="00861625"/>
    <w:rsid w:val="008617B5"/>
    <w:rsid w:val="008659CC"/>
    <w:rsid w:val="00865E93"/>
    <w:rsid w:val="00870828"/>
    <w:rsid w:val="0088080B"/>
    <w:rsid w:val="00897CAD"/>
    <w:rsid w:val="008A4699"/>
    <w:rsid w:val="008A5A21"/>
    <w:rsid w:val="008B07D7"/>
    <w:rsid w:val="008B1A02"/>
    <w:rsid w:val="008B33D1"/>
    <w:rsid w:val="008B557F"/>
    <w:rsid w:val="008B5F3A"/>
    <w:rsid w:val="008B7618"/>
    <w:rsid w:val="008C0FF8"/>
    <w:rsid w:val="008C2344"/>
    <w:rsid w:val="008C2B83"/>
    <w:rsid w:val="008C5930"/>
    <w:rsid w:val="008D6097"/>
    <w:rsid w:val="008E4844"/>
    <w:rsid w:val="008E6A9D"/>
    <w:rsid w:val="008E6CF3"/>
    <w:rsid w:val="008F202C"/>
    <w:rsid w:val="008F5B43"/>
    <w:rsid w:val="008F5FDB"/>
    <w:rsid w:val="00901CDC"/>
    <w:rsid w:val="00902E68"/>
    <w:rsid w:val="00904C79"/>
    <w:rsid w:val="00912BC6"/>
    <w:rsid w:val="009132F8"/>
    <w:rsid w:val="0092145D"/>
    <w:rsid w:val="009254B7"/>
    <w:rsid w:val="00925B49"/>
    <w:rsid w:val="00925D0B"/>
    <w:rsid w:val="00927377"/>
    <w:rsid w:val="0093020C"/>
    <w:rsid w:val="00930CEE"/>
    <w:rsid w:val="00941FFF"/>
    <w:rsid w:val="00946991"/>
    <w:rsid w:val="00955691"/>
    <w:rsid w:val="00960362"/>
    <w:rsid w:val="00961157"/>
    <w:rsid w:val="0096384F"/>
    <w:rsid w:val="00965C5B"/>
    <w:rsid w:val="0096684B"/>
    <w:rsid w:val="00972C7F"/>
    <w:rsid w:val="00976E46"/>
    <w:rsid w:val="00984AE9"/>
    <w:rsid w:val="00997CD0"/>
    <w:rsid w:val="009A1473"/>
    <w:rsid w:val="009A51B6"/>
    <w:rsid w:val="009B02E2"/>
    <w:rsid w:val="009B4FB4"/>
    <w:rsid w:val="009C0C39"/>
    <w:rsid w:val="009C66F0"/>
    <w:rsid w:val="009D1610"/>
    <w:rsid w:val="009D1805"/>
    <w:rsid w:val="009D3806"/>
    <w:rsid w:val="009D3E7E"/>
    <w:rsid w:val="009D6AF9"/>
    <w:rsid w:val="009E1436"/>
    <w:rsid w:val="009E1A09"/>
    <w:rsid w:val="009E57A5"/>
    <w:rsid w:val="00A02545"/>
    <w:rsid w:val="00A025E6"/>
    <w:rsid w:val="00A05555"/>
    <w:rsid w:val="00A06D89"/>
    <w:rsid w:val="00A11B57"/>
    <w:rsid w:val="00A11E3A"/>
    <w:rsid w:val="00A14445"/>
    <w:rsid w:val="00A253C6"/>
    <w:rsid w:val="00A26F2B"/>
    <w:rsid w:val="00A30943"/>
    <w:rsid w:val="00A3130C"/>
    <w:rsid w:val="00A31B41"/>
    <w:rsid w:val="00A3426F"/>
    <w:rsid w:val="00A346D4"/>
    <w:rsid w:val="00A35790"/>
    <w:rsid w:val="00A3618F"/>
    <w:rsid w:val="00A44DA0"/>
    <w:rsid w:val="00A455CA"/>
    <w:rsid w:val="00A45A89"/>
    <w:rsid w:val="00A47457"/>
    <w:rsid w:val="00A47F12"/>
    <w:rsid w:val="00A537CA"/>
    <w:rsid w:val="00A56184"/>
    <w:rsid w:val="00A56BA8"/>
    <w:rsid w:val="00A5750B"/>
    <w:rsid w:val="00A6013A"/>
    <w:rsid w:val="00A604CC"/>
    <w:rsid w:val="00A61D73"/>
    <w:rsid w:val="00A65950"/>
    <w:rsid w:val="00A66DE2"/>
    <w:rsid w:val="00A67004"/>
    <w:rsid w:val="00A70227"/>
    <w:rsid w:val="00A70A20"/>
    <w:rsid w:val="00A7615B"/>
    <w:rsid w:val="00A80A55"/>
    <w:rsid w:val="00A847D3"/>
    <w:rsid w:val="00A864F9"/>
    <w:rsid w:val="00A96A30"/>
    <w:rsid w:val="00AA3772"/>
    <w:rsid w:val="00AA6083"/>
    <w:rsid w:val="00AB0733"/>
    <w:rsid w:val="00AB106E"/>
    <w:rsid w:val="00AB2224"/>
    <w:rsid w:val="00AC36D6"/>
    <w:rsid w:val="00AC60FE"/>
    <w:rsid w:val="00AC77AD"/>
    <w:rsid w:val="00AD3214"/>
    <w:rsid w:val="00AE05D3"/>
    <w:rsid w:val="00AE355A"/>
    <w:rsid w:val="00AF4481"/>
    <w:rsid w:val="00AF4FC7"/>
    <w:rsid w:val="00B131F7"/>
    <w:rsid w:val="00B148DD"/>
    <w:rsid w:val="00B2472A"/>
    <w:rsid w:val="00B30EA3"/>
    <w:rsid w:val="00B33761"/>
    <w:rsid w:val="00B42A40"/>
    <w:rsid w:val="00B45A0F"/>
    <w:rsid w:val="00B46F4A"/>
    <w:rsid w:val="00B528CF"/>
    <w:rsid w:val="00B54974"/>
    <w:rsid w:val="00B567F6"/>
    <w:rsid w:val="00B56DF3"/>
    <w:rsid w:val="00B57A5C"/>
    <w:rsid w:val="00B6185B"/>
    <w:rsid w:val="00B638EB"/>
    <w:rsid w:val="00B63DED"/>
    <w:rsid w:val="00B74FCF"/>
    <w:rsid w:val="00B753E7"/>
    <w:rsid w:val="00B84F4C"/>
    <w:rsid w:val="00B8505C"/>
    <w:rsid w:val="00B86AF3"/>
    <w:rsid w:val="00B90DDB"/>
    <w:rsid w:val="00B92E18"/>
    <w:rsid w:val="00B9309B"/>
    <w:rsid w:val="00B954A4"/>
    <w:rsid w:val="00B95F0E"/>
    <w:rsid w:val="00BA1F40"/>
    <w:rsid w:val="00BA310B"/>
    <w:rsid w:val="00BA4820"/>
    <w:rsid w:val="00BA4B85"/>
    <w:rsid w:val="00BA72DB"/>
    <w:rsid w:val="00BB05D4"/>
    <w:rsid w:val="00BB05FA"/>
    <w:rsid w:val="00BB4E09"/>
    <w:rsid w:val="00BB4F71"/>
    <w:rsid w:val="00BB5B10"/>
    <w:rsid w:val="00BC56D6"/>
    <w:rsid w:val="00BC6417"/>
    <w:rsid w:val="00BD147B"/>
    <w:rsid w:val="00BD4E37"/>
    <w:rsid w:val="00BD6149"/>
    <w:rsid w:val="00BE064A"/>
    <w:rsid w:val="00BE399E"/>
    <w:rsid w:val="00BF0E80"/>
    <w:rsid w:val="00BF1775"/>
    <w:rsid w:val="00BF201D"/>
    <w:rsid w:val="00BF45A1"/>
    <w:rsid w:val="00BF4C58"/>
    <w:rsid w:val="00C0358B"/>
    <w:rsid w:val="00C036BD"/>
    <w:rsid w:val="00C0490B"/>
    <w:rsid w:val="00C04C85"/>
    <w:rsid w:val="00C07904"/>
    <w:rsid w:val="00C10E5F"/>
    <w:rsid w:val="00C121AF"/>
    <w:rsid w:val="00C14C80"/>
    <w:rsid w:val="00C15B59"/>
    <w:rsid w:val="00C26377"/>
    <w:rsid w:val="00C27194"/>
    <w:rsid w:val="00C27853"/>
    <w:rsid w:val="00C32DB5"/>
    <w:rsid w:val="00C33EF9"/>
    <w:rsid w:val="00C355A5"/>
    <w:rsid w:val="00C40A5F"/>
    <w:rsid w:val="00C43B64"/>
    <w:rsid w:val="00C46985"/>
    <w:rsid w:val="00C539ED"/>
    <w:rsid w:val="00C53CDE"/>
    <w:rsid w:val="00C53F37"/>
    <w:rsid w:val="00C5499A"/>
    <w:rsid w:val="00C62339"/>
    <w:rsid w:val="00C62A0F"/>
    <w:rsid w:val="00C67524"/>
    <w:rsid w:val="00C827FF"/>
    <w:rsid w:val="00C82862"/>
    <w:rsid w:val="00C84E4D"/>
    <w:rsid w:val="00C86397"/>
    <w:rsid w:val="00CA2FD0"/>
    <w:rsid w:val="00CB1D9A"/>
    <w:rsid w:val="00CB626D"/>
    <w:rsid w:val="00CC2858"/>
    <w:rsid w:val="00CC320D"/>
    <w:rsid w:val="00CC5EBA"/>
    <w:rsid w:val="00CD1722"/>
    <w:rsid w:val="00CD1807"/>
    <w:rsid w:val="00CD5181"/>
    <w:rsid w:val="00CD7485"/>
    <w:rsid w:val="00CE2360"/>
    <w:rsid w:val="00CE236C"/>
    <w:rsid w:val="00CE2C97"/>
    <w:rsid w:val="00CF0047"/>
    <w:rsid w:val="00D0449F"/>
    <w:rsid w:val="00D10483"/>
    <w:rsid w:val="00D1242D"/>
    <w:rsid w:val="00D22895"/>
    <w:rsid w:val="00D25BD2"/>
    <w:rsid w:val="00D3404A"/>
    <w:rsid w:val="00D347BA"/>
    <w:rsid w:val="00D40102"/>
    <w:rsid w:val="00D41157"/>
    <w:rsid w:val="00D4354E"/>
    <w:rsid w:val="00D43F69"/>
    <w:rsid w:val="00D50F79"/>
    <w:rsid w:val="00D73957"/>
    <w:rsid w:val="00D74A88"/>
    <w:rsid w:val="00D8395C"/>
    <w:rsid w:val="00D910AA"/>
    <w:rsid w:val="00D920B8"/>
    <w:rsid w:val="00D97DC7"/>
    <w:rsid w:val="00DA028F"/>
    <w:rsid w:val="00DB5EF7"/>
    <w:rsid w:val="00DB7B6B"/>
    <w:rsid w:val="00DC01FD"/>
    <w:rsid w:val="00DC0A29"/>
    <w:rsid w:val="00DC0B07"/>
    <w:rsid w:val="00DC28E6"/>
    <w:rsid w:val="00DC4A57"/>
    <w:rsid w:val="00DC61B3"/>
    <w:rsid w:val="00DC79E8"/>
    <w:rsid w:val="00DD536F"/>
    <w:rsid w:val="00DD55F0"/>
    <w:rsid w:val="00DD6E7F"/>
    <w:rsid w:val="00DD7BB2"/>
    <w:rsid w:val="00DE1B8E"/>
    <w:rsid w:val="00DF00F2"/>
    <w:rsid w:val="00DF00FA"/>
    <w:rsid w:val="00DF57D8"/>
    <w:rsid w:val="00DF6F6D"/>
    <w:rsid w:val="00DF7BDE"/>
    <w:rsid w:val="00E032C5"/>
    <w:rsid w:val="00E213BE"/>
    <w:rsid w:val="00E24C6A"/>
    <w:rsid w:val="00E25811"/>
    <w:rsid w:val="00E32F85"/>
    <w:rsid w:val="00E36FD8"/>
    <w:rsid w:val="00E37380"/>
    <w:rsid w:val="00E37ECC"/>
    <w:rsid w:val="00E4059E"/>
    <w:rsid w:val="00E42A37"/>
    <w:rsid w:val="00E465C4"/>
    <w:rsid w:val="00E50DD2"/>
    <w:rsid w:val="00E54A8B"/>
    <w:rsid w:val="00E63F64"/>
    <w:rsid w:val="00E6625E"/>
    <w:rsid w:val="00E74623"/>
    <w:rsid w:val="00E80E3D"/>
    <w:rsid w:val="00E86D42"/>
    <w:rsid w:val="00E870B8"/>
    <w:rsid w:val="00E93AD1"/>
    <w:rsid w:val="00EA1019"/>
    <w:rsid w:val="00EA1299"/>
    <w:rsid w:val="00EA2009"/>
    <w:rsid w:val="00EA3B29"/>
    <w:rsid w:val="00EA7C27"/>
    <w:rsid w:val="00EB7421"/>
    <w:rsid w:val="00EC36F5"/>
    <w:rsid w:val="00EC5A4D"/>
    <w:rsid w:val="00ED0DEA"/>
    <w:rsid w:val="00ED4E54"/>
    <w:rsid w:val="00ED73C4"/>
    <w:rsid w:val="00EE280F"/>
    <w:rsid w:val="00EE66EA"/>
    <w:rsid w:val="00F11096"/>
    <w:rsid w:val="00F160F3"/>
    <w:rsid w:val="00F164D8"/>
    <w:rsid w:val="00F20B48"/>
    <w:rsid w:val="00F20E0C"/>
    <w:rsid w:val="00F2447B"/>
    <w:rsid w:val="00F258BA"/>
    <w:rsid w:val="00F27E9C"/>
    <w:rsid w:val="00F34D9A"/>
    <w:rsid w:val="00F357FE"/>
    <w:rsid w:val="00F402D6"/>
    <w:rsid w:val="00F41F41"/>
    <w:rsid w:val="00F421A8"/>
    <w:rsid w:val="00F46918"/>
    <w:rsid w:val="00F46DDE"/>
    <w:rsid w:val="00F57321"/>
    <w:rsid w:val="00F62C51"/>
    <w:rsid w:val="00F655ED"/>
    <w:rsid w:val="00F6781E"/>
    <w:rsid w:val="00F7033C"/>
    <w:rsid w:val="00F8351F"/>
    <w:rsid w:val="00F849E5"/>
    <w:rsid w:val="00F93458"/>
    <w:rsid w:val="00F96D0D"/>
    <w:rsid w:val="00F976AD"/>
    <w:rsid w:val="00FA2C69"/>
    <w:rsid w:val="00FA5E97"/>
    <w:rsid w:val="00FA6461"/>
    <w:rsid w:val="00FB048D"/>
    <w:rsid w:val="00FB25E9"/>
    <w:rsid w:val="00FC3259"/>
    <w:rsid w:val="00FD3E3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7C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q4iawc">
    <w:name w:val="q4iawc"/>
    <w:basedOn w:val="DefaultParagraphFont"/>
    <w:rsid w:val="00A31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20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54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40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750C80-3AF0-44B9-BB08-6E286ECF5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6</TotalTime>
  <Pages>3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currency and Parallelism Exercise</vt:lpstr>
    </vt:vector>
  </TitlesOfParts>
  <Company>SoftUni</Company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urrency and Parallelism Exercise</dc:title>
  <dc:subject>Software Development</dc:subject>
  <dc:creator>SoftUni</dc:creator>
  <cp:keywords>computer programming;programming;software development;software engineering</cp:keywords>
  <dc:description>With the kind support of SoftUni: https://softuni.org</dc:description>
  <cp:lastModifiedBy>Viktoriya</cp:lastModifiedBy>
  <cp:revision>304</cp:revision>
  <cp:lastPrinted>2015-10-26T22:35:00Z</cp:lastPrinted>
  <dcterms:created xsi:type="dcterms:W3CDTF">2019-11-12T12:29:00Z</dcterms:created>
  <dcterms:modified xsi:type="dcterms:W3CDTF">2022-09-27T14:01:00Z</dcterms:modified>
</cp:coreProperties>
</file>